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EA933" w14:textId="48FF2BA3" w:rsidR="00476798" w:rsidRDefault="00C240C8" w:rsidP="00CC4153">
      <w:pPr>
        <w:tabs>
          <w:tab w:val="left" w:pos="7080"/>
        </w:tabs>
        <w:spacing w:after="160"/>
        <w:ind w:right="-113"/>
        <w:rPr>
          <w:rFonts w:cstheme="minorHAnsi"/>
          <w:b/>
          <w:szCs w:val="22"/>
          <w:u w:val="single"/>
        </w:rPr>
      </w:pPr>
      <w:r w:rsidRPr="00D83D2F">
        <w:rPr>
          <w:rFonts w:cstheme="minorHAnsi"/>
          <w:noProof/>
          <w:color w:val="000000" w:themeColor="text1"/>
          <w:szCs w:val="22"/>
          <w:lang w:eastAsia="en-GB"/>
        </w:rPr>
        <mc:AlternateContent>
          <mc:Choice Requires="wpg">
            <w:drawing>
              <wp:anchor distT="0" distB="0" distL="114300" distR="114300" simplePos="0" relativeHeight="251658240" behindDoc="0" locked="0" layoutInCell="1" allowOverlap="1" wp14:anchorId="51455900" wp14:editId="19577C9F">
                <wp:simplePos x="0" y="0"/>
                <wp:positionH relativeFrom="margin">
                  <wp:posOffset>9000</wp:posOffset>
                </wp:positionH>
                <wp:positionV relativeFrom="paragraph">
                  <wp:posOffset>-820637</wp:posOffset>
                </wp:positionV>
                <wp:extent cx="5992495" cy="3162300"/>
                <wp:effectExtent l="0" t="0" r="27305" b="19050"/>
                <wp:wrapNone/>
                <wp:docPr id="6"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92495" cy="3162300"/>
                          <a:chOff x="1333" y="220"/>
                          <a:chExt cx="9437" cy="4920"/>
                        </a:xfrm>
                      </wpg:grpSpPr>
                      <wps:wsp>
                        <wps:cNvPr id="8" name="Text Box 2"/>
                        <wps:cNvSpPr txBox="1">
                          <a:spLocks noChangeArrowheads="1"/>
                        </wps:cNvSpPr>
                        <wps:spPr bwMode="auto">
                          <a:xfrm>
                            <a:off x="1349" y="220"/>
                            <a:ext cx="4681" cy="2360"/>
                          </a:xfrm>
                          <a:prstGeom prst="rect">
                            <a:avLst/>
                          </a:prstGeom>
                          <a:solidFill>
                            <a:srgbClr val="FFFFFF">
                              <a:alpha val="0"/>
                            </a:srgbClr>
                          </a:solidFill>
                          <a:ln w="9525">
                            <a:solidFill>
                              <a:schemeClr val="bg1">
                                <a:lumMod val="100000"/>
                                <a:lumOff val="0"/>
                              </a:schemeClr>
                            </a:solidFill>
                            <a:miter lim="800000"/>
                            <a:headEnd/>
                            <a:tailEnd/>
                          </a:ln>
                        </wps:spPr>
                        <wps:txbx>
                          <w:txbxContent>
                            <w:p w14:paraId="3F609A81" w14:textId="77777777" w:rsidR="0077753D" w:rsidRPr="00C926B0" w:rsidRDefault="0077753D" w:rsidP="00A266E2">
                              <w:pPr>
                                <w:ind w:left="-142" w:right="5"/>
                                <w:rPr>
                                  <w:sz w:val="32"/>
                                  <w:szCs w:val="32"/>
                                </w:rPr>
                              </w:pPr>
                              <w:r w:rsidRPr="00C926B0">
                                <w:rPr>
                                  <w:sz w:val="32"/>
                                  <w:szCs w:val="32"/>
                                </w:rPr>
                                <w:t>Highways Service Partnership</w:t>
                              </w:r>
                            </w:p>
                            <w:p w14:paraId="1C451BC3" w14:textId="2D08B618" w:rsidR="0077753D" w:rsidRPr="008431CC" w:rsidRDefault="0077753D" w:rsidP="00955D41">
                              <w:pPr>
                                <w:ind w:left="-142" w:right="5"/>
                                <w:rPr>
                                  <w:rFonts w:ascii="Calibri" w:hAnsi="Calibri"/>
                                  <w:color w:val="000000"/>
                                  <w:sz w:val="23"/>
                                  <w:szCs w:val="23"/>
                                </w:rPr>
                              </w:pPr>
                              <w:r w:rsidRPr="00C926B0">
                                <w:rPr>
                                  <w:color w:val="000000"/>
                                  <w:sz w:val="23"/>
                                  <w:szCs w:val="23"/>
                                </w:rPr>
                                <w:t>City Depot and Recycling Park</w:t>
                              </w:r>
                              <w:r w:rsidR="00955D41">
                                <w:rPr>
                                  <w:color w:val="000000"/>
                                  <w:sz w:val="23"/>
                                  <w:szCs w:val="23"/>
                                </w:rPr>
                                <w:br/>
                              </w:r>
                              <w:r w:rsidRPr="00C926B0">
                                <w:rPr>
                                  <w:color w:val="000000"/>
                                  <w:sz w:val="23"/>
                                  <w:szCs w:val="23"/>
                                </w:rPr>
                                <w:t>First Avenue, Millbrook</w:t>
                              </w:r>
                              <w:r w:rsidR="00955D41">
                                <w:rPr>
                                  <w:color w:val="000000"/>
                                  <w:sz w:val="23"/>
                                  <w:szCs w:val="23"/>
                                </w:rPr>
                                <w:br/>
                              </w:r>
                              <w:r w:rsidRPr="00C926B0">
                                <w:rPr>
                                  <w:color w:val="000000"/>
                                  <w:sz w:val="23"/>
                                  <w:szCs w:val="23"/>
                                </w:rPr>
                                <w:t xml:space="preserve">Southampton </w:t>
                              </w:r>
                              <w:r w:rsidR="00955D41">
                                <w:rPr>
                                  <w:color w:val="000000"/>
                                  <w:sz w:val="23"/>
                                  <w:szCs w:val="23"/>
                                </w:rPr>
                                <w:br/>
                              </w:r>
                              <w:r w:rsidRPr="00C926B0">
                                <w:rPr>
                                  <w:color w:val="000000"/>
                                  <w:sz w:val="23"/>
                                  <w:szCs w:val="23"/>
                                </w:rPr>
                                <w:t>SO15 0LJ</w:t>
                              </w:r>
                            </w:p>
                            <w:p w14:paraId="2246D7CA" w14:textId="77777777" w:rsidR="0077753D" w:rsidRDefault="0077753D" w:rsidP="00A266E2">
                              <w:pPr>
                                <w:ind w:left="-142" w:right="5"/>
                                <w:rPr>
                                  <w:color w:val="005D9A"/>
                                  <w:sz w:val="16"/>
                                  <w:szCs w:val="16"/>
                                </w:rPr>
                              </w:pPr>
                            </w:p>
                            <w:p w14:paraId="12D132F5" w14:textId="77777777" w:rsidR="0077753D" w:rsidRDefault="0077753D" w:rsidP="00A266E2">
                              <w:pPr>
                                <w:ind w:left="-142" w:right="5"/>
                                <w:rPr>
                                  <w:color w:val="005D9A"/>
                                  <w:sz w:val="16"/>
                                  <w:szCs w:val="16"/>
                                </w:rPr>
                              </w:pPr>
                            </w:p>
                            <w:p w14:paraId="7E9C9AEC" w14:textId="77777777" w:rsidR="0077753D" w:rsidRDefault="0077753D" w:rsidP="00A266E2">
                              <w:pPr>
                                <w:ind w:left="-142" w:right="5"/>
                              </w:pPr>
                            </w:p>
                          </w:txbxContent>
                        </wps:txbx>
                        <wps:bodyPr rot="0" vert="horz" wrap="square" lIns="91440" tIns="45720" rIns="91440" bIns="45720" anchor="t" anchorCtr="0" upright="1">
                          <a:noAutofit/>
                        </wps:bodyPr>
                      </wps:wsp>
                      <wps:wsp>
                        <wps:cNvPr id="9" name="Text Box 4"/>
                        <wps:cNvSpPr txBox="1">
                          <a:spLocks noChangeArrowheads="1"/>
                        </wps:cNvSpPr>
                        <wps:spPr bwMode="auto">
                          <a:xfrm>
                            <a:off x="1333" y="2250"/>
                            <a:ext cx="9437" cy="919"/>
                          </a:xfrm>
                          <a:prstGeom prst="rect">
                            <a:avLst/>
                          </a:prstGeom>
                          <a:solidFill>
                            <a:srgbClr val="FFFFFF">
                              <a:alpha val="0"/>
                            </a:srgbClr>
                          </a:solidFill>
                          <a:ln w="9525">
                            <a:solidFill>
                              <a:schemeClr val="bg1">
                                <a:lumMod val="100000"/>
                                <a:lumOff val="0"/>
                              </a:schemeClr>
                            </a:solidFill>
                            <a:miter lim="800000"/>
                            <a:headEnd/>
                            <a:tailEnd/>
                          </a:ln>
                        </wps:spPr>
                        <wps:txbx>
                          <w:txbxContent>
                            <w:p w14:paraId="12D0830C" w14:textId="77777777" w:rsidR="0077753D" w:rsidRPr="00545091" w:rsidRDefault="0077753D" w:rsidP="00A266E2">
                              <w:pPr>
                                <w:ind w:left="-142"/>
                                <w:suppressOverlap/>
                                <w:rPr>
                                  <w:rFonts w:ascii="Calibri" w:hAnsi="Calibri"/>
                                  <w:b/>
                                  <w:color w:val="000000"/>
                                  <w:sz w:val="23"/>
                                  <w:szCs w:val="23"/>
                                </w:rPr>
                              </w:pPr>
                            </w:p>
                            <w:p w14:paraId="64402B70" w14:textId="6EEEA459" w:rsidR="0077753D" w:rsidRPr="00BE1985" w:rsidRDefault="0077753D" w:rsidP="007C7228">
                              <w:pPr>
                                <w:tabs>
                                  <w:tab w:val="right" w:pos="9072"/>
                                </w:tabs>
                                <w:ind w:left="-142"/>
                                <w:rPr>
                                  <w:color w:val="000000" w:themeColor="text1"/>
                                  <w:szCs w:val="22"/>
                                </w:rPr>
                              </w:pPr>
                              <w:r w:rsidRPr="00BE1985">
                                <w:rPr>
                                  <w:b/>
                                  <w:color w:val="000000"/>
                                  <w:szCs w:val="22"/>
                                </w:rPr>
                                <w:t>IMPORTANT ROADWORKS INFO</w:t>
                              </w:r>
                              <w:r w:rsidR="00F30755" w:rsidRPr="00BE1985">
                                <w:rPr>
                                  <w:b/>
                                  <w:color w:val="000000"/>
                                  <w:szCs w:val="22"/>
                                </w:rPr>
                                <w:t xml:space="preserve"> </w:t>
                              </w:r>
                              <w:r w:rsidRPr="00BE1985">
                                <w:rPr>
                                  <w:b/>
                                  <w:color w:val="000000"/>
                                  <w:szCs w:val="22"/>
                                </w:rPr>
                                <w:t>ENCLOSED</w:t>
                              </w:r>
                              <w:r w:rsidR="00457E20">
                                <w:rPr>
                                  <w:b/>
                                  <w:color w:val="000000"/>
                                  <w:szCs w:val="22"/>
                                </w:rPr>
                                <w:t xml:space="preserve">                                                                            </w:t>
                              </w:r>
                              <w:r w:rsidR="00E965EF">
                                <w:rPr>
                                  <w:rFonts w:ascii="Calibri" w:hAnsi="Calibri"/>
                                  <w:color w:val="000000" w:themeColor="text1"/>
                                  <w:sz w:val="23"/>
                                  <w:szCs w:val="23"/>
                                </w:rPr>
                                <w:fldChar w:fldCharType="begin"/>
                              </w:r>
                              <w:r w:rsidR="00E965EF">
                                <w:rPr>
                                  <w:rFonts w:ascii="Calibri" w:hAnsi="Calibri"/>
                                  <w:color w:val="000000" w:themeColor="text1"/>
                                  <w:sz w:val="23"/>
                                  <w:szCs w:val="23"/>
                                </w:rPr>
                                <w:instrText xml:space="preserve"> SAVEDATE  \@ "dd MMMM yyyy" </w:instrText>
                              </w:r>
                              <w:r w:rsidR="00E965EF">
                                <w:rPr>
                                  <w:rFonts w:ascii="Calibri" w:hAnsi="Calibri"/>
                                  <w:color w:val="000000" w:themeColor="text1"/>
                                  <w:sz w:val="23"/>
                                  <w:szCs w:val="23"/>
                                </w:rPr>
                                <w:fldChar w:fldCharType="separate"/>
                              </w:r>
                              <w:r w:rsidR="00A27BB8">
                                <w:rPr>
                                  <w:rFonts w:ascii="Calibri" w:hAnsi="Calibri"/>
                                  <w:noProof/>
                                  <w:color w:val="000000" w:themeColor="text1"/>
                                  <w:sz w:val="23"/>
                                  <w:szCs w:val="23"/>
                                </w:rPr>
                                <w:t>01 August 2022</w:t>
                              </w:r>
                              <w:r w:rsidR="00E965EF">
                                <w:rPr>
                                  <w:rFonts w:ascii="Calibri" w:hAnsi="Calibri"/>
                                  <w:color w:val="000000" w:themeColor="text1"/>
                                  <w:sz w:val="23"/>
                                  <w:szCs w:val="23"/>
                                </w:rPr>
                                <w:fldChar w:fldCharType="end"/>
                              </w:r>
                            </w:p>
                          </w:txbxContent>
                        </wps:txbx>
                        <wps:bodyPr rot="0" vert="horz" wrap="square" lIns="91440" tIns="45720" rIns="91440" bIns="45720" anchor="t" anchorCtr="0" upright="1">
                          <a:noAutofit/>
                        </wps:bodyPr>
                      </wps:wsp>
                      <wps:wsp>
                        <wps:cNvPr id="10" name="Text Box 5"/>
                        <wps:cNvSpPr txBox="1">
                          <a:spLocks noChangeArrowheads="1"/>
                        </wps:cNvSpPr>
                        <wps:spPr bwMode="auto">
                          <a:xfrm>
                            <a:off x="1333" y="3015"/>
                            <a:ext cx="4752" cy="1814"/>
                          </a:xfrm>
                          <a:prstGeom prst="rect">
                            <a:avLst/>
                          </a:prstGeom>
                          <a:solidFill>
                            <a:srgbClr val="FFFFFF">
                              <a:alpha val="0"/>
                            </a:srgbClr>
                          </a:solidFill>
                          <a:ln w="9525">
                            <a:solidFill>
                              <a:schemeClr val="bg1">
                                <a:lumMod val="100000"/>
                                <a:lumOff val="0"/>
                              </a:schemeClr>
                            </a:solidFill>
                            <a:miter lim="800000"/>
                            <a:headEnd/>
                            <a:tailEnd/>
                          </a:ln>
                        </wps:spPr>
                        <wps:txbx>
                          <w:txbxContent>
                            <w:p w14:paraId="0A5038D5" w14:textId="77777777" w:rsidR="0077753D" w:rsidRPr="00724100" w:rsidRDefault="0077753D" w:rsidP="0078092B">
                              <w:pPr>
                                <w:ind w:left="-142"/>
                                <w:rPr>
                                  <w:color w:val="000000" w:themeColor="text1"/>
                                  <w:sz w:val="10"/>
                                  <w:szCs w:val="10"/>
                                </w:rPr>
                              </w:pPr>
                            </w:p>
                            <w:p w14:paraId="5EC42064" w14:textId="0A7D0DC0" w:rsidR="0077753D" w:rsidRPr="00724100" w:rsidRDefault="008B6E9B" w:rsidP="0078092B">
                              <w:pPr>
                                <w:ind w:left="-142"/>
                                <w:rPr>
                                  <w:color w:val="000000" w:themeColor="text1"/>
                                  <w:szCs w:val="22"/>
                                </w:rPr>
                              </w:pPr>
                              <w:r>
                                <w:rPr>
                                  <w:color w:val="000000" w:themeColor="text1"/>
                                  <w:szCs w:val="22"/>
                                </w:rPr>
                                <w:t>The Occupier</w:t>
                              </w:r>
                              <w:r w:rsidR="00955D41">
                                <w:rPr>
                                  <w:color w:val="000000" w:themeColor="text1"/>
                                  <w:szCs w:val="22"/>
                                </w:rPr>
                                <w:br/>
                              </w:r>
                              <w:r w:rsidR="0077753D" w:rsidRPr="00724100">
                                <w:rPr>
                                  <w:color w:val="000000" w:themeColor="text1"/>
                                  <w:szCs w:val="22"/>
                                </w:rPr>
                                <w:t>Southampton</w:t>
                              </w:r>
                              <w:r w:rsidR="00955D41">
                                <w:rPr>
                                  <w:color w:val="000000" w:themeColor="text1"/>
                                  <w:szCs w:val="22"/>
                                </w:rPr>
                                <w:br/>
                              </w:r>
                              <w:r>
                                <w:rPr>
                                  <w:color w:val="000000" w:themeColor="text1"/>
                                  <w:szCs w:val="22"/>
                                </w:rPr>
                                <w:t>Post Code</w:t>
                              </w:r>
                            </w:p>
                          </w:txbxContent>
                        </wps:txbx>
                        <wps:bodyPr rot="0" vert="horz" wrap="square" lIns="91440" tIns="45720" rIns="91440" bIns="45720" anchor="t" anchorCtr="0" upright="1">
                          <a:noAutofit/>
                        </wps:bodyPr>
                      </wps:wsp>
                      <wps:wsp>
                        <wps:cNvPr id="11" name="Text Box 6"/>
                        <wps:cNvSpPr txBox="1">
                          <a:spLocks noChangeArrowheads="1"/>
                        </wps:cNvSpPr>
                        <wps:spPr bwMode="auto">
                          <a:xfrm>
                            <a:off x="1334" y="4690"/>
                            <a:ext cx="4649" cy="450"/>
                          </a:xfrm>
                          <a:prstGeom prst="rect">
                            <a:avLst/>
                          </a:prstGeom>
                          <a:solidFill>
                            <a:srgbClr val="FFFFFF">
                              <a:alpha val="0"/>
                            </a:srgbClr>
                          </a:solidFill>
                          <a:ln w="9525">
                            <a:solidFill>
                              <a:schemeClr val="bg1">
                                <a:lumMod val="100000"/>
                                <a:lumOff val="0"/>
                              </a:schemeClr>
                            </a:solidFill>
                            <a:miter lim="800000"/>
                            <a:headEnd/>
                            <a:tailEnd/>
                          </a:ln>
                        </wps:spPr>
                        <wps:txbx>
                          <w:txbxContent>
                            <w:p w14:paraId="2D14D8D1" w14:textId="3EB6E607" w:rsidR="0077753D" w:rsidRPr="00DD1B67" w:rsidRDefault="00DD1B67" w:rsidP="0078092B">
                              <w:pPr>
                                <w:ind w:left="-142"/>
                                <w:rPr>
                                  <w:rFonts w:cstheme="minorHAnsi"/>
                                  <w:szCs w:val="22"/>
                                </w:rPr>
                              </w:pPr>
                              <w:r w:rsidRPr="00DD1B67">
                                <w:rPr>
                                  <w:rFonts w:cstheme="minorHAnsi"/>
                                  <w:szCs w:val="22"/>
                                </w:rPr>
                                <w:t>Dear Occupier</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455900" id="Group 15" o:spid="_x0000_s1026" style="position:absolute;margin-left:.7pt;margin-top:-64.6pt;width:471.85pt;height:249pt;z-index:251658240;mso-position-horizontal-relative:margin" coordorigin="1333,220" coordsize="9437,4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">
                <v:shapetype id="_x0000_t202" coordsize="21600,21600" o:spt="202" path="m,l,21600r21600,l21600,xe">
                  <v:stroke joinstyle="miter"/>
                  <v:path gradientshapeok="t" o:connecttype="rect"/>
                </v:shapetype>
                <v:shape id="Text Box 2" o:spid="_x0000_s1027" type="#_x0000_t202" style="position:absolute;left:1349;top:220;width:4681;height:2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" strokecolor="white [3212]">
                  <v:fill opacity="0"/>
                  <v:textbox>
                    <w:txbxContent>
                      <w:p w14:paraId="3F609A81" w14:textId="77777777" w:rsidR="0077753D" w:rsidRPr="00C926B0" w:rsidRDefault="0077753D" w:rsidP="00A266E2">
                        <w:pPr>
                          <w:ind w:left="-142" w:right="5"/>
                          <w:rPr>
                            <w:sz w:val="32"/>
                            <w:szCs w:val="32"/>
                          </w:rPr>
                        </w:pPr>
                        <w:r w:rsidRPr="00C926B0">
                          <w:rPr>
                            <w:sz w:val="32"/>
                            <w:szCs w:val="32"/>
                          </w:rPr>
                          <w:t>Highways Service Partnership</w:t>
                        </w:r>
                      </w:p>
                      <w:p w14:paraId="1C451BC3" w14:textId="2D08B618" w:rsidR="0077753D" w:rsidRPr="008431CC" w:rsidRDefault="0077753D" w:rsidP="00955D41">
                        <w:pPr>
                          <w:ind w:left="-142" w:right="5"/>
                          <w:rPr>
                            <w:rFonts w:ascii="Calibri" w:hAnsi="Calibri"/>
                            <w:color w:val="000000"/>
                            <w:sz w:val="23"/>
                            <w:szCs w:val="23"/>
                          </w:rPr>
                        </w:pPr>
                        <w:r w:rsidRPr="00C926B0">
                          <w:rPr>
                            <w:color w:val="000000"/>
                            <w:sz w:val="23"/>
                            <w:szCs w:val="23"/>
                          </w:rPr>
                          <w:t>City Depot and Recycling Park</w:t>
                        </w:r>
                        <w:r w:rsidR="00955D41">
                          <w:rPr>
                            <w:color w:val="000000"/>
                            <w:sz w:val="23"/>
                            <w:szCs w:val="23"/>
                          </w:rPr>
                          <w:br/>
                        </w:r>
                        <w:r w:rsidRPr="00C926B0">
                          <w:rPr>
                            <w:color w:val="000000"/>
                            <w:sz w:val="23"/>
                            <w:szCs w:val="23"/>
                          </w:rPr>
                          <w:t>First Avenue, Millbrook</w:t>
                        </w:r>
                        <w:r w:rsidR="00955D41">
                          <w:rPr>
                            <w:color w:val="000000"/>
                            <w:sz w:val="23"/>
                            <w:szCs w:val="23"/>
                          </w:rPr>
                          <w:br/>
                        </w:r>
                        <w:r w:rsidRPr="00C926B0">
                          <w:rPr>
                            <w:color w:val="000000"/>
                            <w:sz w:val="23"/>
                            <w:szCs w:val="23"/>
                          </w:rPr>
                          <w:t xml:space="preserve">Southampton </w:t>
                        </w:r>
                        <w:r w:rsidR="00955D41">
                          <w:rPr>
                            <w:color w:val="000000"/>
                            <w:sz w:val="23"/>
                            <w:szCs w:val="23"/>
                          </w:rPr>
                          <w:br/>
                        </w:r>
                        <w:r w:rsidRPr="00C926B0">
                          <w:rPr>
                            <w:color w:val="000000"/>
                            <w:sz w:val="23"/>
                            <w:szCs w:val="23"/>
                          </w:rPr>
                          <w:t>SO15 0LJ</w:t>
                        </w:r>
                      </w:p>
                      <w:p w14:paraId="2246D7CA" w14:textId="77777777" w:rsidR="0077753D" w:rsidRDefault="0077753D" w:rsidP="00A266E2">
                        <w:pPr>
                          <w:ind w:left="-142" w:right="5"/>
                          <w:rPr>
                            <w:color w:val="005D9A"/>
                            <w:sz w:val="16"/>
                            <w:szCs w:val="16"/>
                          </w:rPr>
                        </w:pPr>
                      </w:p>
                      <w:p w14:paraId="12D132F5" w14:textId="77777777" w:rsidR="0077753D" w:rsidRDefault="0077753D" w:rsidP="00A266E2">
                        <w:pPr>
                          <w:ind w:left="-142" w:right="5"/>
                          <w:rPr>
                            <w:color w:val="005D9A"/>
                            <w:sz w:val="16"/>
                            <w:szCs w:val="16"/>
                          </w:rPr>
                        </w:pPr>
                      </w:p>
                      <w:p w14:paraId="7E9C9AEC" w14:textId="77777777" w:rsidR="0077753D" w:rsidRDefault="0077753D" w:rsidP="00A266E2">
                        <w:pPr>
                          <w:ind w:left="-142" w:right="5"/>
                        </w:pPr>
                      </w:p>
                    </w:txbxContent>
                  </v:textbox>
                </v:shape>
                <v:shape id="Text Box 4" o:spid="_x0000_s1028" type="#_x0000_t202" style="position:absolute;left:1333;top:2250;width:9437;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" strokecolor="white [3212]">
                  <v:fill opacity="0"/>
                  <v:textbox>
                    <w:txbxContent>
                      <w:p w14:paraId="12D0830C" w14:textId="77777777" w:rsidR="0077753D" w:rsidRPr="00545091" w:rsidRDefault="0077753D" w:rsidP="00A266E2">
                        <w:pPr>
                          <w:ind w:left="-142"/>
                          <w:suppressOverlap/>
                          <w:rPr>
                            <w:rFonts w:ascii="Calibri" w:hAnsi="Calibri"/>
                            <w:b/>
                            <w:color w:val="000000"/>
                            <w:sz w:val="23"/>
                            <w:szCs w:val="23"/>
                          </w:rPr>
                        </w:pPr>
                      </w:p>
                      <w:p w14:paraId="64402B70" w14:textId="6EEEA459" w:rsidR="0077753D" w:rsidRPr="00BE1985" w:rsidRDefault="0077753D" w:rsidP="007C7228">
                        <w:pPr>
                          <w:tabs>
                            <w:tab w:val="right" w:pos="9072"/>
                          </w:tabs>
                          <w:ind w:left="-142"/>
                          <w:rPr>
                            <w:color w:val="000000" w:themeColor="text1"/>
                            <w:szCs w:val="22"/>
                          </w:rPr>
                        </w:pPr>
                        <w:r w:rsidRPr="00BE1985">
                          <w:rPr>
                            <w:b/>
                            <w:color w:val="000000"/>
                            <w:szCs w:val="22"/>
                          </w:rPr>
                          <w:t>IMPORTANT ROADWORKS INFO</w:t>
                        </w:r>
                        <w:r w:rsidR="00F30755" w:rsidRPr="00BE1985">
                          <w:rPr>
                            <w:b/>
                            <w:color w:val="000000"/>
                            <w:szCs w:val="22"/>
                          </w:rPr>
                          <w:t xml:space="preserve"> </w:t>
                        </w:r>
                        <w:r w:rsidRPr="00BE1985">
                          <w:rPr>
                            <w:b/>
                            <w:color w:val="000000"/>
                            <w:szCs w:val="22"/>
                          </w:rPr>
                          <w:t>ENCLOSED</w:t>
                        </w:r>
                        <w:r w:rsidR="00457E20">
                          <w:rPr>
                            <w:b/>
                            <w:color w:val="000000"/>
                            <w:szCs w:val="22"/>
                          </w:rPr>
                          <w:t xml:space="preserve">                                                                            </w:t>
                        </w:r>
                        <w:r w:rsidR="00E965EF">
                          <w:rPr>
                            <w:rFonts w:ascii="Calibri" w:hAnsi="Calibri"/>
                            <w:color w:val="000000" w:themeColor="text1"/>
                            <w:sz w:val="23"/>
                            <w:szCs w:val="23"/>
                          </w:rPr>
                          <w:fldChar w:fldCharType="begin"/>
                        </w:r>
                        <w:r w:rsidR="00E965EF">
                          <w:rPr>
                            <w:rFonts w:ascii="Calibri" w:hAnsi="Calibri"/>
                            <w:color w:val="000000" w:themeColor="text1"/>
                            <w:sz w:val="23"/>
                            <w:szCs w:val="23"/>
                          </w:rPr>
                          <w:instrText xml:space="preserve"> SAVEDATE  \@ "dd MMMM yyyy" </w:instrText>
                        </w:r>
                        <w:r w:rsidR="00E965EF">
                          <w:rPr>
                            <w:rFonts w:ascii="Calibri" w:hAnsi="Calibri"/>
                            <w:color w:val="000000" w:themeColor="text1"/>
                            <w:sz w:val="23"/>
                            <w:szCs w:val="23"/>
                          </w:rPr>
                          <w:fldChar w:fldCharType="separate"/>
                        </w:r>
                        <w:r w:rsidR="00A27BB8">
                          <w:rPr>
                            <w:rFonts w:ascii="Calibri" w:hAnsi="Calibri"/>
                            <w:noProof/>
                            <w:color w:val="000000" w:themeColor="text1"/>
                            <w:sz w:val="23"/>
                            <w:szCs w:val="23"/>
                          </w:rPr>
                          <w:t>01 August 2022</w:t>
                        </w:r>
                        <w:r w:rsidR="00E965EF">
                          <w:rPr>
                            <w:rFonts w:ascii="Calibri" w:hAnsi="Calibri"/>
                            <w:color w:val="000000" w:themeColor="text1"/>
                            <w:sz w:val="23"/>
                            <w:szCs w:val="23"/>
                          </w:rPr>
                          <w:fldChar w:fldCharType="end"/>
                        </w:r>
                      </w:p>
                    </w:txbxContent>
                  </v:textbox>
                </v:shape>
                <v:shape id="_x0000_s1029" type="#_x0000_t202" style="position:absolute;left:1333;top:3015;width:4752;height:1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" strokecolor="white [3212]">
                  <v:fill opacity="0"/>
                  <v:textbox>
                    <w:txbxContent>
                      <w:p w14:paraId="0A5038D5" w14:textId="77777777" w:rsidR="0077753D" w:rsidRPr="00724100" w:rsidRDefault="0077753D" w:rsidP="0078092B">
                        <w:pPr>
                          <w:ind w:left="-142"/>
                          <w:rPr>
                            <w:color w:val="000000" w:themeColor="text1"/>
                            <w:sz w:val="10"/>
                            <w:szCs w:val="10"/>
                          </w:rPr>
                        </w:pPr>
                      </w:p>
                      <w:p w14:paraId="5EC42064" w14:textId="0A7D0DC0" w:rsidR="0077753D" w:rsidRPr="00724100" w:rsidRDefault="008B6E9B" w:rsidP="0078092B">
                        <w:pPr>
                          <w:ind w:left="-142"/>
                          <w:rPr>
                            <w:color w:val="000000" w:themeColor="text1"/>
                            <w:szCs w:val="22"/>
                          </w:rPr>
                        </w:pPr>
                        <w:r>
                          <w:rPr>
                            <w:color w:val="000000" w:themeColor="text1"/>
                            <w:szCs w:val="22"/>
                          </w:rPr>
                          <w:t>The Occupier</w:t>
                        </w:r>
                        <w:r w:rsidR="00955D41">
                          <w:rPr>
                            <w:color w:val="000000" w:themeColor="text1"/>
                            <w:szCs w:val="22"/>
                          </w:rPr>
                          <w:br/>
                        </w:r>
                        <w:r w:rsidR="0077753D" w:rsidRPr="00724100">
                          <w:rPr>
                            <w:color w:val="000000" w:themeColor="text1"/>
                            <w:szCs w:val="22"/>
                          </w:rPr>
                          <w:t>Southampton</w:t>
                        </w:r>
                        <w:r w:rsidR="00955D41">
                          <w:rPr>
                            <w:color w:val="000000" w:themeColor="text1"/>
                            <w:szCs w:val="22"/>
                          </w:rPr>
                          <w:br/>
                        </w:r>
                        <w:r>
                          <w:rPr>
                            <w:color w:val="000000" w:themeColor="text1"/>
                            <w:szCs w:val="22"/>
                          </w:rPr>
                          <w:t>Post Code</w:t>
                        </w:r>
                      </w:p>
                    </w:txbxContent>
                  </v:textbox>
                </v:shape>
                <v:shape id="_x0000_s1030" type="#_x0000_t202" style="position:absolute;left:1334;top:4690;width:4649;height: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" strokecolor="white [3212]">
                  <v:fill opacity="0"/>
                  <v:textbox>
                    <w:txbxContent>
                      <w:p w14:paraId="2D14D8D1" w14:textId="3EB6E607" w:rsidR="0077753D" w:rsidRPr="00DD1B67" w:rsidRDefault="00DD1B67" w:rsidP="0078092B">
                        <w:pPr>
                          <w:ind w:left="-142"/>
                          <w:rPr>
                            <w:rFonts w:cstheme="minorHAnsi"/>
                            <w:szCs w:val="22"/>
                          </w:rPr>
                        </w:pPr>
                        <w:r w:rsidRPr="00DD1B67">
                          <w:rPr>
                            <w:rFonts w:cstheme="minorHAnsi"/>
                            <w:szCs w:val="22"/>
                          </w:rPr>
                          <w:t>Dear Occupier</w:t>
                        </w:r>
                      </w:p>
                    </w:txbxContent>
                  </v:textbox>
                </v:shape>
                <w10:wrap anchorx="margin"/>
              </v:group>
            </w:pict>
          </mc:Fallback>
        </mc:AlternateContent>
      </w:r>
      <w:r w:rsidR="00163264">
        <w:rPr>
          <w:noProof/>
          <w:lang w:eastAsia="en-GB"/>
        </w:rPr>
        <w:drawing>
          <wp:anchor distT="0" distB="0" distL="114300" distR="114300" simplePos="0" relativeHeight="251658241" behindDoc="1" locked="0" layoutInCell="1" allowOverlap="1" wp14:anchorId="044C1000" wp14:editId="0039E695">
            <wp:simplePos x="0" y="0"/>
            <wp:positionH relativeFrom="margin">
              <wp:align>right</wp:align>
            </wp:positionH>
            <wp:positionV relativeFrom="paragraph">
              <wp:posOffset>-573662</wp:posOffset>
            </wp:positionV>
            <wp:extent cx="2448000" cy="1070901"/>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SP Logo full black no background.png"/>
                    <pic:cNvPicPr/>
                  </pic:nvPicPr>
                  <pic:blipFill>
                    <a:blip r:embed="rId11"/>
                    <a:stretch>
                      <a:fillRect/>
                    </a:stretch>
                  </pic:blipFill>
                  <pic:spPr>
                    <a:xfrm>
                      <a:off x="0" y="0"/>
                      <a:ext cx="2448000" cy="1070901"/>
                    </a:xfrm>
                    <a:prstGeom prst="rect">
                      <a:avLst/>
                    </a:prstGeom>
                  </pic:spPr>
                </pic:pic>
              </a:graphicData>
            </a:graphic>
          </wp:anchor>
        </w:drawing>
      </w:r>
    </w:p>
    <w:p w14:paraId="0F11363F" w14:textId="1EBC4950" w:rsidR="00476798" w:rsidRDefault="00476798" w:rsidP="00CC4153">
      <w:pPr>
        <w:tabs>
          <w:tab w:val="left" w:pos="7080"/>
        </w:tabs>
        <w:spacing w:after="160"/>
        <w:ind w:right="-113"/>
        <w:rPr>
          <w:rFonts w:cstheme="minorHAnsi"/>
          <w:b/>
          <w:szCs w:val="22"/>
          <w:u w:val="single"/>
        </w:rPr>
      </w:pPr>
    </w:p>
    <w:p w14:paraId="1260131C" w14:textId="3565CCAB" w:rsidR="00476798" w:rsidRDefault="00476798" w:rsidP="00CC4153">
      <w:pPr>
        <w:tabs>
          <w:tab w:val="left" w:pos="7080"/>
        </w:tabs>
        <w:spacing w:after="160"/>
        <w:ind w:right="-113"/>
        <w:rPr>
          <w:rFonts w:cstheme="minorHAnsi"/>
          <w:b/>
          <w:szCs w:val="22"/>
          <w:u w:val="single"/>
        </w:rPr>
      </w:pPr>
    </w:p>
    <w:p w14:paraId="7D746EAD" w14:textId="706CB0D1" w:rsidR="00476798" w:rsidRDefault="00476798" w:rsidP="00CC4153">
      <w:pPr>
        <w:tabs>
          <w:tab w:val="left" w:pos="7080"/>
        </w:tabs>
        <w:spacing w:after="160"/>
        <w:ind w:right="-113"/>
        <w:rPr>
          <w:rFonts w:cstheme="minorHAnsi"/>
          <w:b/>
          <w:szCs w:val="22"/>
          <w:u w:val="single"/>
        </w:rPr>
      </w:pPr>
    </w:p>
    <w:p w14:paraId="46F5BBFD" w14:textId="77777777" w:rsidR="00476798" w:rsidRDefault="00476798" w:rsidP="00CC4153">
      <w:pPr>
        <w:tabs>
          <w:tab w:val="left" w:pos="7080"/>
        </w:tabs>
        <w:spacing w:after="160"/>
        <w:ind w:right="-113"/>
        <w:rPr>
          <w:rFonts w:cstheme="minorHAnsi"/>
          <w:b/>
          <w:szCs w:val="22"/>
          <w:u w:val="single"/>
        </w:rPr>
      </w:pPr>
    </w:p>
    <w:p w14:paraId="2A40DBCE" w14:textId="173EFA08" w:rsidR="00476798" w:rsidRDefault="00476798" w:rsidP="00CC4153">
      <w:pPr>
        <w:tabs>
          <w:tab w:val="left" w:pos="7080"/>
        </w:tabs>
        <w:spacing w:after="160"/>
        <w:ind w:right="-113"/>
        <w:rPr>
          <w:rFonts w:cstheme="minorHAnsi"/>
          <w:b/>
          <w:szCs w:val="22"/>
          <w:u w:val="single"/>
        </w:rPr>
      </w:pPr>
    </w:p>
    <w:p w14:paraId="6A63CFFC" w14:textId="738B706F" w:rsidR="00476798" w:rsidRDefault="00476798" w:rsidP="00CC4153">
      <w:pPr>
        <w:tabs>
          <w:tab w:val="left" w:pos="7080"/>
        </w:tabs>
        <w:spacing w:after="160"/>
        <w:ind w:right="-113"/>
        <w:rPr>
          <w:rFonts w:cstheme="minorHAnsi"/>
          <w:b/>
          <w:szCs w:val="22"/>
          <w:u w:val="single"/>
        </w:rPr>
      </w:pPr>
    </w:p>
    <w:p w14:paraId="2B0E1FD8" w14:textId="0B53A43F" w:rsidR="00476798" w:rsidRDefault="00476798" w:rsidP="00CC4153">
      <w:pPr>
        <w:tabs>
          <w:tab w:val="left" w:pos="7080"/>
        </w:tabs>
        <w:spacing w:after="160"/>
        <w:ind w:right="-113"/>
        <w:rPr>
          <w:rFonts w:cstheme="minorHAnsi"/>
          <w:b/>
          <w:szCs w:val="22"/>
          <w:u w:val="single"/>
        </w:rPr>
      </w:pPr>
    </w:p>
    <w:p w14:paraId="08574AD9" w14:textId="3DAB87A0" w:rsidR="00476798" w:rsidRDefault="00476798" w:rsidP="00CC4153">
      <w:pPr>
        <w:tabs>
          <w:tab w:val="left" w:pos="7080"/>
        </w:tabs>
        <w:ind w:right="-113"/>
        <w:rPr>
          <w:rFonts w:cstheme="minorHAnsi"/>
          <w:b/>
          <w:szCs w:val="22"/>
          <w:u w:val="single"/>
        </w:rPr>
      </w:pPr>
    </w:p>
    <w:p w14:paraId="6BEF3D88" w14:textId="583999B3" w:rsidR="00222F9E" w:rsidRPr="00955D41" w:rsidRDefault="0082366B" w:rsidP="00CC4153">
      <w:pPr>
        <w:rPr>
          <w:b/>
          <w:bCs/>
        </w:rPr>
      </w:pPr>
      <w:r>
        <w:rPr>
          <w:b/>
          <w:bCs/>
        </w:rPr>
        <w:t>Thomas Lewis Way Junction</w:t>
      </w:r>
      <w:r w:rsidR="00E344C2">
        <w:rPr>
          <w:b/>
          <w:bCs/>
        </w:rPr>
        <w:t xml:space="preserve"> with St Denys Road (A3035) Pedestrian and Cycleway</w:t>
      </w:r>
      <w:r>
        <w:rPr>
          <w:b/>
          <w:bCs/>
        </w:rPr>
        <w:t xml:space="preserve"> Improvements</w:t>
      </w:r>
    </w:p>
    <w:p w14:paraId="54186957" w14:textId="42413BB5" w:rsidR="00222F9E" w:rsidRDefault="00222F9E" w:rsidP="00CC4153">
      <w:r w:rsidRPr="007041E7">
        <w:t xml:space="preserve">Balfour Beatty is working in partnership with Southampton City Council to manage the highways service across Southampton. As part of this, we are improving access for pedestrians and cyclists </w:t>
      </w:r>
      <w:r w:rsidR="0082366B">
        <w:t xml:space="preserve">at the junction of Thomas Lewis Way </w:t>
      </w:r>
      <w:r w:rsidR="009D7A61">
        <w:t>and</w:t>
      </w:r>
      <w:r w:rsidR="0082366B">
        <w:t xml:space="preserve"> St Den</w:t>
      </w:r>
      <w:r w:rsidR="00C16007">
        <w:t>ys Road</w:t>
      </w:r>
      <w:r w:rsidR="009D7A61">
        <w:t xml:space="preserve"> </w:t>
      </w:r>
      <w:r w:rsidRPr="007041E7">
        <w:t>(</w:t>
      </w:r>
      <w:r w:rsidR="00B9400D">
        <w:t xml:space="preserve">please </w:t>
      </w:r>
      <w:r w:rsidRPr="007041E7">
        <w:t>see map</w:t>
      </w:r>
      <w:r w:rsidR="00B9400D">
        <w:t xml:space="preserve"> overleaf</w:t>
      </w:r>
      <w:r w:rsidRPr="007041E7">
        <w:t xml:space="preserve">). </w:t>
      </w:r>
    </w:p>
    <w:p w14:paraId="06EA2195" w14:textId="77777777" w:rsidR="00CC4153" w:rsidRDefault="009D7A61" w:rsidP="00CC4153">
      <w:r>
        <w:t>The</w:t>
      </w:r>
      <w:r w:rsidR="00041717">
        <w:t xml:space="preserve"> junction improvements will </w:t>
      </w:r>
      <w:r w:rsidR="00CC4153">
        <w:t>include:</w:t>
      </w:r>
    </w:p>
    <w:p w14:paraId="4159108F" w14:textId="5B9C673E" w:rsidR="00CC4153" w:rsidRDefault="00E3796A" w:rsidP="00CC4153">
      <w:pPr>
        <w:pStyle w:val="ListParagraph"/>
        <w:numPr>
          <w:ilvl w:val="0"/>
          <w:numId w:val="3"/>
        </w:numPr>
      </w:pPr>
      <w:r>
        <w:t>A</w:t>
      </w:r>
      <w:r w:rsidR="00E5478C">
        <w:t xml:space="preserve"> new cycleway </w:t>
      </w:r>
      <w:r w:rsidR="00F85DA2">
        <w:t xml:space="preserve">along St Denys Road </w:t>
      </w:r>
      <w:r w:rsidR="00E5478C">
        <w:t>crossing the junction</w:t>
      </w:r>
      <w:r w:rsidR="00F85DA2">
        <w:t xml:space="preserve"> and </w:t>
      </w:r>
      <w:r w:rsidR="00F817CB">
        <w:t>safer crossing points for pedestrian</w:t>
      </w:r>
      <w:r w:rsidR="003B1D46">
        <w:t>s</w:t>
      </w:r>
    </w:p>
    <w:p w14:paraId="0BFABCAA" w14:textId="17FCE6FA" w:rsidR="00CC4153" w:rsidRDefault="00CC4153" w:rsidP="00CC4153">
      <w:pPr>
        <w:pStyle w:val="ListParagraph"/>
        <w:numPr>
          <w:ilvl w:val="0"/>
          <w:numId w:val="3"/>
        </w:numPr>
      </w:pPr>
      <w:r>
        <w:t xml:space="preserve">New intelligent traffic signals at the junction. These will provide </w:t>
      </w:r>
      <w:r w:rsidR="00F817CB">
        <w:t>smoother and more efficient traffic movements in the area</w:t>
      </w:r>
    </w:p>
    <w:p w14:paraId="7D12E9B3" w14:textId="1A31A339" w:rsidR="009D7A61" w:rsidRDefault="00CC4153" w:rsidP="00CC4153">
      <w:pPr>
        <w:pStyle w:val="ListParagraph"/>
        <w:numPr>
          <w:ilvl w:val="0"/>
          <w:numId w:val="3"/>
        </w:numPr>
      </w:pPr>
      <w:r>
        <w:t xml:space="preserve">An </w:t>
      </w:r>
      <w:r w:rsidR="00042FF8">
        <w:t>exten</w:t>
      </w:r>
      <w:r>
        <w:t>sion to</w:t>
      </w:r>
      <w:r w:rsidR="00042FF8">
        <w:t xml:space="preserve"> the</w:t>
      </w:r>
      <w:r>
        <w:t xml:space="preserve"> dedicated left </w:t>
      </w:r>
      <w:r w:rsidR="00215AA0">
        <w:t xml:space="preserve">turning </w:t>
      </w:r>
      <w:r>
        <w:t>lane on Thomas Lewis Way o</w:t>
      </w:r>
      <w:r w:rsidR="00215AA0">
        <w:t>nto St Denys Road</w:t>
      </w:r>
      <w:r w:rsidR="00F2112A">
        <w:t xml:space="preserve"> heading towards Bitterne Triangle</w:t>
      </w:r>
      <w:r>
        <w:t xml:space="preserve"> to reduce congestion</w:t>
      </w:r>
      <w:r w:rsidR="00F2112A">
        <w:t xml:space="preserve">. </w:t>
      </w:r>
    </w:p>
    <w:p w14:paraId="61BBAE7C" w14:textId="5DBFD394" w:rsidR="0011352B" w:rsidRDefault="00222F9E" w:rsidP="00CC4153">
      <w:r w:rsidRPr="007041E7">
        <w:t xml:space="preserve">Work is planned to start </w:t>
      </w:r>
      <w:r w:rsidR="006E2AC7">
        <w:t xml:space="preserve">on </w:t>
      </w:r>
      <w:r w:rsidR="002C6D5B">
        <w:rPr>
          <w:b/>
        </w:rPr>
        <w:t>Sunday</w:t>
      </w:r>
      <w:r w:rsidR="00917F9D" w:rsidRPr="00347467">
        <w:rPr>
          <w:b/>
        </w:rPr>
        <w:t xml:space="preserve"> </w:t>
      </w:r>
      <w:r w:rsidR="002C6D5B">
        <w:rPr>
          <w:b/>
        </w:rPr>
        <w:t>21</w:t>
      </w:r>
      <w:r w:rsidR="00917F9D" w:rsidRPr="00347467">
        <w:rPr>
          <w:b/>
        </w:rPr>
        <w:t xml:space="preserve"> August</w:t>
      </w:r>
      <w:r w:rsidR="006E2AC7">
        <w:t xml:space="preserve"> </w:t>
      </w:r>
      <w:r w:rsidRPr="007041E7">
        <w:rPr>
          <w:bCs/>
        </w:rPr>
        <w:t xml:space="preserve">for </w:t>
      </w:r>
      <w:r w:rsidRPr="00831415">
        <w:rPr>
          <w:bCs/>
        </w:rPr>
        <w:t>approximately</w:t>
      </w:r>
      <w:r w:rsidR="0042501F" w:rsidRPr="00831415">
        <w:t xml:space="preserve"> 1</w:t>
      </w:r>
      <w:r w:rsidR="00C53D6C">
        <w:t>5</w:t>
      </w:r>
      <w:r w:rsidR="00917F9D" w:rsidRPr="00831415">
        <w:t xml:space="preserve"> </w:t>
      </w:r>
      <w:r w:rsidRPr="00831415">
        <w:rPr>
          <w:bCs/>
        </w:rPr>
        <w:t>weeks</w:t>
      </w:r>
      <w:r w:rsidRPr="00831415">
        <w:t xml:space="preserve"> and</w:t>
      </w:r>
      <w:r w:rsidRPr="007041E7">
        <w:t xml:space="preserve"> </w:t>
      </w:r>
      <w:r w:rsidR="002A61C4">
        <w:t xml:space="preserve">will be completed in </w:t>
      </w:r>
      <w:r w:rsidR="00A67BFD">
        <w:t>p</w:t>
      </w:r>
      <w:r w:rsidR="002A61C4">
        <w:t xml:space="preserve">hases, that </w:t>
      </w:r>
      <w:r w:rsidRPr="007041E7">
        <w:t>will require</w:t>
      </w:r>
      <w:r w:rsidR="00917F9D">
        <w:t xml:space="preserve"> lane restrictions</w:t>
      </w:r>
      <w:r w:rsidR="00C03538">
        <w:t xml:space="preserve"> and </w:t>
      </w:r>
      <w:r w:rsidR="00892581">
        <w:t xml:space="preserve">some </w:t>
      </w:r>
      <w:r w:rsidR="00C03538">
        <w:t>overnight closures</w:t>
      </w:r>
      <w:r w:rsidR="0011352B">
        <w:t xml:space="preserve">. </w:t>
      </w:r>
    </w:p>
    <w:p w14:paraId="0F45A2EF" w14:textId="41790A2C" w:rsidR="000B7BED" w:rsidRPr="002A302B" w:rsidRDefault="000B7BED" w:rsidP="00CC4153">
      <w:pPr>
        <w:rPr>
          <w:b/>
          <w:bCs/>
        </w:rPr>
      </w:pPr>
      <w:r w:rsidRPr="002A302B">
        <w:rPr>
          <w:b/>
          <w:bCs/>
        </w:rPr>
        <w:t>Phase 1</w:t>
      </w:r>
    </w:p>
    <w:p w14:paraId="324AD664" w14:textId="1B18A38A" w:rsidR="00A27330" w:rsidRPr="00C34DE1" w:rsidRDefault="002C6D5B" w:rsidP="00CC4153">
      <w:r>
        <w:t>The traffic managem</w:t>
      </w:r>
      <w:r w:rsidRPr="00C34DE1">
        <w:t xml:space="preserve">ent will be put out on the </w:t>
      </w:r>
      <w:r w:rsidRPr="00C34DE1">
        <w:rPr>
          <w:b/>
          <w:bCs/>
        </w:rPr>
        <w:t>evening of Sunday 21 August</w:t>
      </w:r>
      <w:r w:rsidRPr="00C34DE1">
        <w:t xml:space="preserve"> for our works to start </w:t>
      </w:r>
      <w:r w:rsidR="00E528C7" w:rsidRPr="00C34DE1">
        <w:t xml:space="preserve">on </w:t>
      </w:r>
      <w:r w:rsidR="00385E07" w:rsidRPr="00C34DE1">
        <w:t>Monday 22 August</w:t>
      </w:r>
      <w:r w:rsidRPr="00C34DE1">
        <w:t>.</w:t>
      </w:r>
      <w:r w:rsidR="00CB6483" w:rsidRPr="00C34DE1">
        <w:t xml:space="preserve"> </w:t>
      </w:r>
      <w:r w:rsidR="00E738E6" w:rsidRPr="00C34DE1">
        <w:t>To</w:t>
      </w:r>
      <w:r w:rsidR="00E738E6">
        <w:t xml:space="preserve"> create a safe working </w:t>
      </w:r>
      <w:r w:rsidR="00E738E6" w:rsidRPr="00C34DE1">
        <w:t xml:space="preserve">area for our team </w:t>
      </w:r>
      <w:r w:rsidR="00012683" w:rsidRPr="00C34DE1">
        <w:t xml:space="preserve">we will be </w:t>
      </w:r>
      <w:r w:rsidR="00EC21BF" w:rsidRPr="00C34DE1">
        <w:t xml:space="preserve">removing all eastbound access </w:t>
      </w:r>
      <w:r w:rsidR="0084494F" w:rsidRPr="00C34DE1">
        <w:t>from Portswood onto the junction</w:t>
      </w:r>
      <w:r w:rsidR="00A27330" w:rsidRPr="00C34DE1">
        <w:t>, however all westbound traffic</w:t>
      </w:r>
      <w:r w:rsidR="00566304" w:rsidRPr="00C34DE1">
        <w:t xml:space="preserve"> from Thomas Lewis Way and St Denys</w:t>
      </w:r>
      <w:r w:rsidR="00A27330" w:rsidRPr="00C34DE1">
        <w:t xml:space="preserve"> </w:t>
      </w:r>
      <w:r w:rsidR="00566304" w:rsidRPr="00C34DE1">
        <w:t>will be able to pass through</w:t>
      </w:r>
      <w:r w:rsidR="0084494F" w:rsidRPr="00C34DE1">
        <w:t xml:space="preserve">. </w:t>
      </w:r>
    </w:p>
    <w:p w14:paraId="1C52B40C" w14:textId="36DD34D3" w:rsidR="002950B1" w:rsidRDefault="00ED3BBC" w:rsidP="00CC4153">
      <w:r w:rsidRPr="00C34DE1">
        <w:t xml:space="preserve">We will also be removing the dedicated left hand turning lane from St Denys onto Thomas Lewis Way.  </w:t>
      </w:r>
      <w:r w:rsidR="008F1D31" w:rsidRPr="00C34DE1">
        <w:t>Traffic, excluding HGVs</w:t>
      </w:r>
      <w:r w:rsidR="00FD43F8" w:rsidRPr="00C34DE1">
        <w:t>,</w:t>
      </w:r>
      <w:r w:rsidR="008F1D31" w:rsidRPr="00C34DE1">
        <w:t xml:space="preserve"> will be able to turn left (southbound) </w:t>
      </w:r>
      <w:r w:rsidR="00FD43F8" w:rsidRPr="00C34DE1">
        <w:t xml:space="preserve">using the other lanes. </w:t>
      </w:r>
      <w:r w:rsidR="00D14EA3" w:rsidRPr="00C34DE1">
        <w:t xml:space="preserve">Due to the </w:t>
      </w:r>
      <w:r w:rsidR="00E738E6" w:rsidRPr="00C34DE1">
        <w:t xml:space="preserve">tight turning circle </w:t>
      </w:r>
      <w:proofErr w:type="gramStart"/>
      <w:r w:rsidR="00E738E6" w:rsidRPr="00C34DE1">
        <w:t>here</w:t>
      </w:r>
      <w:proofErr w:type="gramEnd"/>
      <w:r w:rsidR="00E738E6" w:rsidRPr="00C34DE1">
        <w:t xml:space="preserve"> </w:t>
      </w:r>
      <w:r w:rsidR="00E45BD4" w:rsidRPr="00C34DE1">
        <w:t xml:space="preserve">HGV’s will need to follow the </w:t>
      </w:r>
      <w:r w:rsidR="00B703A6" w:rsidRPr="00C34DE1">
        <w:t>signed diversion route.</w:t>
      </w:r>
    </w:p>
    <w:p w14:paraId="62B5416B" w14:textId="2C29DCDD" w:rsidR="00867C34" w:rsidRDefault="00F35760" w:rsidP="00CC4153">
      <w:r>
        <w:t>Our work will require us t</w:t>
      </w:r>
      <w:r w:rsidR="00264EC1">
        <w:t>o upgrade the ducting that runs under the road surface</w:t>
      </w:r>
      <w:r w:rsidR="00B1604C">
        <w:t xml:space="preserve">, </w:t>
      </w:r>
      <w:proofErr w:type="gramStart"/>
      <w:r w:rsidR="00EB39FC">
        <w:t>therefore</w:t>
      </w:r>
      <w:proofErr w:type="gramEnd"/>
      <w:r w:rsidR="00EB39FC">
        <w:t xml:space="preserve"> t</w:t>
      </w:r>
      <w:r w:rsidR="00264EC1">
        <w:t>o minimise disruption to traffic</w:t>
      </w:r>
      <w:r w:rsidR="00245750">
        <w:t xml:space="preserve"> </w:t>
      </w:r>
      <w:r w:rsidR="00F73B4C">
        <w:t>we</w:t>
      </w:r>
      <w:r w:rsidR="000D667B">
        <w:t xml:space="preserve"> will be</w:t>
      </w:r>
      <w:r w:rsidR="00EB39FC">
        <w:t xml:space="preserve"> working</w:t>
      </w:r>
      <w:r w:rsidR="00905F6C">
        <w:t xml:space="preserve"> </w:t>
      </w:r>
      <w:r w:rsidR="000D667B" w:rsidRPr="00245750">
        <w:rPr>
          <w:b/>
          <w:bCs/>
        </w:rPr>
        <w:t>overnight</w:t>
      </w:r>
      <w:r w:rsidR="003F6B21">
        <w:rPr>
          <w:b/>
          <w:bCs/>
        </w:rPr>
        <w:t xml:space="preserve"> </w:t>
      </w:r>
      <w:r w:rsidR="00F73B4C">
        <w:t>during the first week</w:t>
      </w:r>
      <w:r w:rsidR="00EB39FC">
        <w:t>,</w:t>
      </w:r>
      <w:r w:rsidR="00F73B4C">
        <w:t xml:space="preserve"> from </w:t>
      </w:r>
      <w:r w:rsidR="00F73B4C" w:rsidRPr="00A27BB8">
        <w:rPr>
          <w:b/>
          <w:bCs/>
        </w:rPr>
        <w:t>Monday 22 August for 5 nights</w:t>
      </w:r>
      <w:r w:rsidR="00EB39FC">
        <w:rPr>
          <w:b/>
          <w:bCs/>
        </w:rPr>
        <w:t>,</w:t>
      </w:r>
      <w:r w:rsidR="00BA34CC">
        <w:rPr>
          <w:b/>
          <w:bCs/>
        </w:rPr>
        <w:t xml:space="preserve"> </w:t>
      </w:r>
      <w:r w:rsidR="00BA34CC" w:rsidRPr="00A27BB8">
        <w:t>to undertake th</w:t>
      </w:r>
      <w:r w:rsidR="007B129F" w:rsidRPr="00A27BB8">
        <w:t>is element of the work</w:t>
      </w:r>
      <w:r w:rsidR="00F73B4C">
        <w:t xml:space="preserve">. </w:t>
      </w:r>
    </w:p>
    <w:p w14:paraId="628D88F1" w14:textId="719B71AF" w:rsidR="008C52C2" w:rsidRDefault="00867C34" w:rsidP="00867C34">
      <w:r>
        <w:t xml:space="preserve">These </w:t>
      </w:r>
      <w:r w:rsidR="00EB39FC">
        <w:t xml:space="preserve">works </w:t>
      </w:r>
      <w:r>
        <w:t xml:space="preserve">will start on the </w:t>
      </w:r>
      <w:r w:rsidR="0026744E">
        <w:t xml:space="preserve">northbound carriageway </w:t>
      </w:r>
      <w:r w:rsidR="00306F32">
        <w:t>heading towards Swaythling</w:t>
      </w:r>
      <w:r w:rsidR="007463E1">
        <w:t>. O</w:t>
      </w:r>
      <w:r w:rsidR="00777FA8">
        <w:t>nce</w:t>
      </w:r>
      <w:r>
        <w:t xml:space="preserve"> this is </w:t>
      </w:r>
      <w:r w:rsidR="00777FA8">
        <w:t>complete</w:t>
      </w:r>
      <w:r>
        <w:t>,</w:t>
      </w:r>
      <w:r w:rsidR="00777FA8">
        <w:t xml:space="preserve"> the team will </w:t>
      </w:r>
      <w:r w:rsidR="00C96BC8">
        <w:t>work on the e</w:t>
      </w:r>
      <w:r w:rsidR="00DA62A4">
        <w:t>a</w:t>
      </w:r>
      <w:r w:rsidR="00C96BC8">
        <w:t>stbound carriageway towards St Denys and finally the</w:t>
      </w:r>
      <w:r w:rsidR="00DA62A4">
        <w:t xml:space="preserve"> westbound carriageway coming from St Denys</w:t>
      </w:r>
      <w:r w:rsidR="00EF5737">
        <w:t xml:space="preserve">. </w:t>
      </w:r>
      <w:r w:rsidR="00AA161B">
        <w:t>Access for pedestrians and cyclists crossing the junction will be maintained</w:t>
      </w:r>
      <w:r w:rsidR="00472D45">
        <w:t>.</w:t>
      </w:r>
      <w:r w:rsidR="008C52C2">
        <w:t xml:space="preserve"> </w:t>
      </w:r>
      <w:r w:rsidR="00835BE9">
        <w:t xml:space="preserve">We strongly advise you </w:t>
      </w:r>
      <w:r w:rsidR="005B0A00">
        <w:t>to check</w:t>
      </w:r>
      <w:r w:rsidR="005F572C">
        <w:t xml:space="preserve"> </w:t>
      </w:r>
      <w:r w:rsidR="00B471B5" w:rsidRPr="00CC4153">
        <w:rPr>
          <w:u w:val="single"/>
        </w:rPr>
        <w:t>https://myjourneysouthampton.com</w:t>
      </w:r>
      <w:r w:rsidR="005F572C">
        <w:t xml:space="preserve"> for up</w:t>
      </w:r>
      <w:r w:rsidR="00B471B5">
        <w:t>-</w:t>
      </w:r>
      <w:r w:rsidR="005F572C">
        <w:t>to</w:t>
      </w:r>
      <w:r w:rsidR="00B471B5">
        <w:t>-</w:t>
      </w:r>
      <w:r w:rsidR="005F572C">
        <w:t xml:space="preserve">date information on </w:t>
      </w:r>
      <w:r w:rsidR="00012683">
        <w:t xml:space="preserve">these </w:t>
      </w:r>
      <w:r w:rsidR="006961CD">
        <w:t>works</w:t>
      </w:r>
      <w:r w:rsidR="000C2775">
        <w:t xml:space="preserve"> if you need to use this junction during this time</w:t>
      </w:r>
      <w:r w:rsidR="00012683">
        <w:t xml:space="preserve">. </w:t>
      </w:r>
      <w:r w:rsidR="005B0A00">
        <w:t xml:space="preserve"> </w:t>
      </w:r>
    </w:p>
    <w:p w14:paraId="0EFC8811" w14:textId="335F586E" w:rsidR="00C03538" w:rsidRPr="00ED0E19" w:rsidRDefault="00ED0E19" w:rsidP="00A27BB8">
      <w:pPr>
        <w:suppressAutoHyphens w:val="0"/>
        <w:spacing w:after="0"/>
        <w:rPr>
          <w:b/>
          <w:bCs/>
        </w:rPr>
      </w:pPr>
      <w:r w:rsidRPr="00ED0E19">
        <w:rPr>
          <w:b/>
          <w:bCs/>
        </w:rPr>
        <w:t>Phase 2</w:t>
      </w:r>
      <w:r w:rsidR="00551E26">
        <w:rPr>
          <w:b/>
          <w:bCs/>
        </w:rPr>
        <w:t xml:space="preserve"> and 3</w:t>
      </w:r>
    </w:p>
    <w:p w14:paraId="2FB5C5C7" w14:textId="5BCF9A03" w:rsidR="00222F9E" w:rsidRPr="00963431" w:rsidRDefault="004A7E6F" w:rsidP="00CC4153">
      <w:r>
        <w:t>During this second p</w:t>
      </w:r>
      <w:r w:rsidR="00CA061F">
        <w:t>hase w</w:t>
      </w:r>
      <w:r w:rsidR="00BE7885">
        <w:t xml:space="preserve">e will be working on the </w:t>
      </w:r>
      <w:r w:rsidR="008F13C1">
        <w:t>western approach from Portswood, this area wi</w:t>
      </w:r>
      <w:r w:rsidR="00E5413D">
        <w:t xml:space="preserve">ll continue to be one way throughout this phase.  </w:t>
      </w:r>
      <w:r w:rsidR="006E172D">
        <w:t>Please note that t</w:t>
      </w:r>
      <w:r w:rsidR="00E5413D">
        <w:t xml:space="preserve">here will be a change of traffic </w:t>
      </w:r>
      <w:r w:rsidR="00E5413D">
        <w:lastRenderedPageBreak/>
        <w:t>management in the area</w:t>
      </w:r>
      <w:r w:rsidR="003F04D7">
        <w:t xml:space="preserve"> to place vehicles on the</w:t>
      </w:r>
      <w:r w:rsidR="00006BCF">
        <w:t xml:space="preserve"> opposite carriageway</w:t>
      </w:r>
      <w:r w:rsidR="006E172D">
        <w:t>, however the access restrictions will remain the same throughout</w:t>
      </w:r>
      <w:r w:rsidR="001F0149">
        <w:t>.</w:t>
      </w:r>
      <w:r w:rsidR="003F04D7">
        <w:t xml:space="preserve"> </w:t>
      </w:r>
      <w:r w:rsidR="00CA061F">
        <w:t xml:space="preserve">Pedestrian </w:t>
      </w:r>
      <w:r w:rsidR="0064795B">
        <w:t>access will be maintained.</w:t>
      </w:r>
    </w:p>
    <w:p w14:paraId="6B712082" w14:textId="11603FFD" w:rsidR="00222F9E" w:rsidRDefault="00551E26" w:rsidP="00CC4153">
      <w:r w:rsidRPr="001D4297">
        <w:t xml:space="preserve">Once completed we will then progress to the third </w:t>
      </w:r>
      <w:r w:rsidR="00E84B27" w:rsidRPr="001D4297">
        <w:t xml:space="preserve">phase which </w:t>
      </w:r>
      <w:r w:rsidR="007A6CE1" w:rsidRPr="001D4297">
        <w:t xml:space="preserve">will see our teams working more in the pedestrian areas of the junction, </w:t>
      </w:r>
      <w:r w:rsidR="007F2345" w:rsidRPr="001D4297">
        <w:t>on</w:t>
      </w:r>
      <w:r w:rsidR="008C60CA" w:rsidRPr="001D4297">
        <w:t xml:space="preserve"> the eastern side of </w:t>
      </w:r>
      <w:r w:rsidR="007F2345" w:rsidRPr="001D4297">
        <w:t>St Denys</w:t>
      </w:r>
      <w:r w:rsidR="008C60CA" w:rsidRPr="001D4297">
        <w:t xml:space="preserve"> </w:t>
      </w:r>
      <w:r w:rsidR="007F2345" w:rsidRPr="001D4297">
        <w:t>Road</w:t>
      </w:r>
      <w:r w:rsidR="005F1B59">
        <w:t xml:space="preserve"> near to O</w:t>
      </w:r>
      <w:r w:rsidR="006E1416">
        <w:t xml:space="preserve">sborne Road North. These will include the addition of tactile paving to </w:t>
      </w:r>
      <w:r w:rsidR="00291E83">
        <w:t>assist</w:t>
      </w:r>
      <w:r w:rsidR="006E1416">
        <w:t xml:space="preserve"> with</w:t>
      </w:r>
      <w:r w:rsidR="00291E83">
        <w:t xml:space="preserve"> pedestrians crossing the </w:t>
      </w:r>
      <w:r w:rsidR="006E1416">
        <w:t>road</w:t>
      </w:r>
      <w:r w:rsidR="0098319E">
        <w:t xml:space="preserve">.  </w:t>
      </w:r>
      <w:r w:rsidR="00291E83">
        <w:t xml:space="preserve">At the same </w:t>
      </w:r>
      <w:proofErr w:type="gramStart"/>
      <w:r w:rsidR="00291E83">
        <w:t>time</w:t>
      </w:r>
      <w:proofErr w:type="gramEnd"/>
      <w:r w:rsidR="00291E83">
        <w:t xml:space="preserve"> we will install</w:t>
      </w:r>
      <w:r w:rsidR="00AB3927">
        <w:t xml:space="preserve"> a </w:t>
      </w:r>
      <w:r w:rsidR="00F63D1B">
        <w:t xml:space="preserve">crossing point on </w:t>
      </w:r>
      <w:r w:rsidR="008C60CA" w:rsidRPr="001D4297">
        <w:t xml:space="preserve">the island </w:t>
      </w:r>
      <w:r w:rsidR="001D4297" w:rsidRPr="001D4297">
        <w:t xml:space="preserve">opposite on the western arm of the road. </w:t>
      </w:r>
    </w:p>
    <w:p w14:paraId="3D972C20" w14:textId="2AA44390" w:rsidR="00EE2228" w:rsidRDefault="00EE2228" w:rsidP="00CC4153">
      <w:r w:rsidRPr="00BF38CC">
        <w:t xml:space="preserve">Once </w:t>
      </w:r>
      <w:r w:rsidR="00CC4153">
        <w:t>these phases of</w:t>
      </w:r>
      <w:r w:rsidRPr="00BF38CC">
        <w:t xml:space="preserve"> work </w:t>
      </w:r>
      <w:r w:rsidR="00CC4153">
        <w:t>are</w:t>
      </w:r>
      <w:r w:rsidRPr="00BF38CC">
        <w:t xml:space="preserve"> complete, the final part of the</w:t>
      </w:r>
      <w:r w:rsidR="00700393">
        <w:t xml:space="preserve">se works will include </w:t>
      </w:r>
      <w:r>
        <w:t>resurfacing</w:t>
      </w:r>
      <w:r w:rsidR="00CC4153">
        <w:t xml:space="preserve"> and relining the road</w:t>
      </w:r>
      <w:r w:rsidR="00F22B1C">
        <w:t xml:space="preserve"> to make it ready for reopening</w:t>
      </w:r>
      <w:r>
        <w:t xml:space="preserve">. </w:t>
      </w:r>
      <w:r w:rsidR="00F22B1C">
        <w:t xml:space="preserve">These will be done </w:t>
      </w:r>
      <w:proofErr w:type="gramStart"/>
      <w:r w:rsidR="00F22B1C">
        <w:t>overnight</w:t>
      </w:r>
      <w:proofErr w:type="gramEnd"/>
      <w:r w:rsidR="00F22B1C">
        <w:t xml:space="preserve"> and a</w:t>
      </w:r>
      <w:r>
        <w:t xml:space="preserve">dditional information will be sent to residents likely to be affected by these works nearer the time. </w:t>
      </w:r>
    </w:p>
    <w:p w14:paraId="6A035A01" w14:textId="097845B1" w:rsidR="00700393" w:rsidRDefault="00700393" w:rsidP="00CC4153">
      <w:pPr>
        <w:rPr>
          <w:b/>
          <w:bCs/>
        </w:rPr>
      </w:pPr>
      <w:r w:rsidRPr="00700393">
        <w:rPr>
          <w:b/>
          <w:bCs/>
        </w:rPr>
        <w:t>Phase 4</w:t>
      </w:r>
      <w:r w:rsidR="00A27BB8">
        <w:rPr>
          <w:b/>
          <w:bCs/>
        </w:rPr>
        <w:t xml:space="preserve"> – Future planned works</w:t>
      </w:r>
    </w:p>
    <w:p w14:paraId="2CC9B99B" w14:textId="73FD0742" w:rsidR="00700393" w:rsidRPr="00F12DE5" w:rsidRDefault="00F12DE5" w:rsidP="00CC4153">
      <w:r w:rsidRPr="00F12DE5">
        <w:t>A final</w:t>
      </w:r>
      <w:r>
        <w:t xml:space="preserve"> phase is planned to extend the dedicate</w:t>
      </w:r>
      <w:r w:rsidR="00F07A1E">
        <w:t>d</w:t>
      </w:r>
      <w:r>
        <w:t xml:space="preserve"> left hand turning </w:t>
      </w:r>
      <w:r w:rsidR="008B207A">
        <w:t>lane from Thomas Lewis Way</w:t>
      </w:r>
      <w:r w:rsidR="00F07A1E">
        <w:t xml:space="preserve"> (southbound)</w:t>
      </w:r>
      <w:r w:rsidR="008B207A">
        <w:t xml:space="preserve"> into St Denys </w:t>
      </w:r>
      <w:r w:rsidR="00EF2C5E">
        <w:t>this will</w:t>
      </w:r>
      <w:r w:rsidR="008B207A">
        <w:t xml:space="preserve"> further reduce congestion </w:t>
      </w:r>
      <w:r w:rsidR="00F07A1E">
        <w:t>for people travelling southbound. T</w:t>
      </w:r>
      <w:r w:rsidR="008B207A">
        <w:t xml:space="preserve">hese works will start after the main junction improvements and impacted residents will informed </w:t>
      </w:r>
      <w:r w:rsidR="00F07A1E">
        <w:t xml:space="preserve">of the dates and any traffic restrictions </w:t>
      </w:r>
      <w:r w:rsidR="008B207A">
        <w:t>closer to the time.</w:t>
      </w:r>
    </w:p>
    <w:p w14:paraId="5AFA3932" w14:textId="4EE1A5F6" w:rsidR="00825EDF" w:rsidRDefault="00AB3927" w:rsidP="00CC4153">
      <w:r>
        <w:t xml:space="preserve">We appreciate that these works will cause disruption in the area, and </w:t>
      </w:r>
      <w:r w:rsidR="00825EDF">
        <w:t xml:space="preserve">we </w:t>
      </w:r>
      <w:r w:rsidR="00825EDF" w:rsidRPr="00963431">
        <w:t xml:space="preserve">would like to take this opportunity to apologise in advance for any inconvenience or disruption this may </w:t>
      </w:r>
      <w:proofErr w:type="gramStart"/>
      <w:r w:rsidR="00825EDF" w:rsidRPr="00963431">
        <w:t>cause</w:t>
      </w:r>
      <w:r w:rsidR="00825EDF">
        <w:t>, and</w:t>
      </w:r>
      <w:proofErr w:type="gramEnd"/>
      <w:r w:rsidR="00825EDF">
        <w:t xml:space="preserve"> thank you for your support whilst we deliver th</w:t>
      </w:r>
      <w:r w:rsidR="002C6D5B">
        <w:t>ese improvements</w:t>
      </w:r>
      <w:r w:rsidR="00825EDF">
        <w:t xml:space="preserve">. </w:t>
      </w:r>
    </w:p>
    <w:p w14:paraId="6DF9046C" w14:textId="33D3E5C3" w:rsidR="00222F9E" w:rsidRPr="00A16E0D" w:rsidRDefault="00222F9E" w:rsidP="00CC4153">
      <w:r w:rsidRPr="00804A98">
        <w:t>For</w:t>
      </w:r>
      <w:r>
        <w:t xml:space="preserve"> </w:t>
      </w:r>
      <w:r w:rsidRPr="00804A98">
        <w:t>information on roadworks and journey</w:t>
      </w:r>
      <w:r>
        <w:t xml:space="preserve"> </w:t>
      </w:r>
      <w:r w:rsidRPr="00804A98">
        <w:t>planning,</w:t>
      </w:r>
      <w:r w:rsidRPr="00525B90">
        <w:t xml:space="preserve"> visit </w:t>
      </w:r>
      <w:r w:rsidR="0068536C" w:rsidRPr="00CC4153">
        <w:rPr>
          <w:u w:val="single"/>
        </w:rPr>
        <w:t>https://myjourneysouthampton.com</w:t>
      </w:r>
      <w:r w:rsidRPr="00804A98">
        <w:rPr>
          <w:sz w:val="20"/>
        </w:rPr>
        <w:t>, </w:t>
      </w:r>
      <w:r w:rsidRPr="00525B90">
        <w:t>and</w:t>
      </w:r>
      <w:r w:rsidRPr="00804A98">
        <w:rPr>
          <w:sz w:val="20"/>
        </w:rPr>
        <w:t xml:space="preserve"> </w:t>
      </w:r>
      <w:r w:rsidRPr="00804A98">
        <w:t>for up to the minute travel information in the city</w:t>
      </w:r>
      <w:r>
        <w:t xml:space="preserve"> and updates on this scheme</w:t>
      </w:r>
      <w:r w:rsidRPr="00804A98">
        <w:t>, follow</w:t>
      </w:r>
      <w:r w:rsidRPr="00A16E0D">
        <w:rPr>
          <w:spacing w:val="-6"/>
        </w:rPr>
        <w:t xml:space="preserve"> us on Twitter </w:t>
      </w:r>
      <w:hyperlink r:id="rId12" w:tgtFrame="_blank" w:history="1">
        <w:r w:rsidRPr="00A16E0D">
          <w:rPr>
            <w:rStyle w:val="Hyperlink"/>
            <w:rFonts w:cstheme="minorHAnsi"/>
            <w:color w:val="000000" w:themeColor="text1"/>
            <w:spacing w:val="-6"/>
            <w:szCs w:val="22"/>
          </w:rPr>
          <w:t>@SCChighways</w:t>
        </w:r>
      </w:hyperlink>
      <w:r>
        <w:rPr>
          <w:rStyle w:val="Hyperlink"/>
          <w:rFonts w:cstheme="minorHAnsi"/>
          <w:color w:val="000000" w:themeColor="text1"/>
          <w:spacing w:val="-6"/>
          <w:szCs w:val="22"/>
        </w:rPr>
        <w:t xml:space="preserve">. </w:t>
      </w:r>
      <w:r w:rsidRPr="00A16E0D">
        <w:rPr>
          <w:spacing w:val="-6"/>
        </w:rPr>
        <w:t>For any other enquiries, please email </w:t>
      </w:r>
      <w:hyperlink r:id="rId13" w:tgtFrame="_blank" w:history="1">
        <w:r w:rsidRPr="00A16E0D">
          <w:rPr>
            <w:rStyle w:val="Hyperlink"/>
            <w:rFonts w:cstheme="minorHAnsi"/>
            <w:color w:val="000000" w:themeColor="text1"/>
            <w:spacing w:val="-6"/>
            <w:szCs w:val="22"/>
          </w:rPr>
          <w:t>roadworks@southampton.gov.uk</w:t>
        </w:r>
      </w:hyperlink>
      <w:r w:rsidRPr="00A16E0D">
        <w:rPr>
          <w:spacing w:val="-6"/>
        </w:rPr>
        <w:t xml:space="preserve">.  </w:t>
      </w:r>
    </w:p>
    <w:p w14:paraId="0C42B9A7" w14:textId="77777777" w:rsidR="009C6A02" w:rsidRDefault="009C6A02" w:rsidP="009C6A02">
      <w:pPr>
        <w:suppressAutoHyphens w:val="0"/>
        <w:spacing w:after="0"/>
        <w:rPr>
          <w:rFonts w:cstheme="minorHAnsi"/>
          <w:b/>
          <w:bCs/>
          <w:color w:val="000000" w:themeColor="text1"/>
          <w:sz w:val="24"/>
          <w:szCs w:val="24"/>
        </w:rPr>
      </w:pPr>
      <w:r>
        <w:rPr>
          <w:rFonts w:cstheme="minorHAnsi"/>
          <w:b/>
          <w:bCs/>
          <w:color w:val="000000" w:themeColor="text1"/>
          <w:sz w:val="24"/>
          <w:szCs w:val="24"/>
        </w:rPr>
        <w:t>Map showing traffic flow during Phases 1-3 of our works</w:t>
      </w:r>
    </w:p>
    <w:p w14:paraId="53BC8CB5" w14:textId="77777777" w:rsidR="009C6A02" w:rsidRPr="007041E7" w:rsidRDefault="009C6A02" w:rsidP="009C6A02">
      <w:pPr>
        <w:suppressAutoHyphens w:val="0"/>
        <w:spacing w:after="0"/>
        <w:rPr>
          <w:rFonts w:cstheme="minorHAnsi"/>
          <w:b/>
          <w:bCs/>
          <w:color w:val="000000" w:themeColor="text1"/>
          <w:sz w:val="24"/>
          <w:szCs w:val="24"/>
        </w:rPr>
      </w:pPr>
    </w:p>
    <w:p w14:paraId="1F41415E" w14:textId="10FB70F3" w:rsidR="009C6A02" w:rsidRDefault="009C6A02" w:rsidP="00CC4153">
      <w:pPr>
        <w:pStyle w:val="NoSpacing"/>
        <w:spacing w:after="160"/>
        <w:rPr>
          <w:rFonts w:asciiTheme="minorHAnsi" w:hAnsiTheme="minorHAnsi" w:cstheme="minorHAnsi"/>
          <w:sz w:val="22"/>
          <w:szCs w:val="22"/>
        </w:rPr>
      </w:pPr>
      <w:r>
        <w:rPr>
          <w:rFonts w:cstheme="minorHAnsi"/>
          <w:b/>
          <w:bCs/>
          <w:noProof/>
          <w:color w:val="000000" w:themeColor="text1"/>
          <w:sz w:val="24"/>
          <w:szCs w:val="24"/>
        </w:rPr>
        <w:drawing>
          <wp:inline distT="0" distB="0" distL="0" distR="0" wp14:anchorId="1928DBEB" wp14:editId="371A27EC">
            <wp:extent cx="4833257" cy="4264385"/>
            <wp:effectExtent l="0" t="0" r="571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a:stretch>
                      <a:fillRect/>
                    </a:stretch>
                  </pic:blipFill>
                  <pic:spPr bwMode="auto">
                    <a:xfrm>
                      <a:off x="0" y="0"/>
                      <a:ext cx="4840202" cy="4270513"/>
                    </a:xfrm>
                    <a:prstGeom prst="rect">
                      <a:avLst/>
                    </a:prstGeom>
                    <a:noFill/>
                    <a:ln>
                      <a:noFill/>
                    </a:ln>
                  </pic:spPr>
                </pic:pic>
              </a:graphicData>
            </a:graphic>
          </wp:inline>
        </w:drawing>
      </w:r>
    </w:p>
    <w:p w14:paraId="54562D13" w14:textId="3379AA16" w:rsidR="00700393" w:rsidRPr="00F671D7" w:rsidRDefault="00222F9E" w:rsidP="00A27BB8">
      <w:pPr>
        <w:pStyle w:val="NoSpacing"/>
        <w:rPr>
          <w:b/>
          <w:bCs/>
          <w:color w:val="000000" w:themeColor="text1"/>
          <w:sz w:val="24"/>
          <w:szCs w:val="24"/>
        </w:rPr>
      </w:pPr>
      <w:r w:rsidRPr="007041E7">
        <w:rPr>
          <w:rFonts w:asciiTheme="minorHAnsi" w:hAnsiTheme="minorHAnsi" w:cstheme="minorHAnsi"/>
          <w:sz w:val="22"/>
          <w:szCs w:val="22"/>
        </w:rPr>
        <w:t>Yours faithfully,</w:t>
      </w:r>
      <w:r w:rsidR="00592741">
        <w:rPr>
          <w:rFonts w:asciiTheme="minorHAnsi" w:hAnsiTheme="minorHAnsi" w:cstheme="minorHAnsi"/>
          <w:sz w:val="22"/>
          <w:szCs w:val="22"/>
        </w:rPr>
        <w:br/>
      </w:r>
      <w:r w:rsidR="009A49EC" w:rsidRPr="006F741F">
        <w:rPr>
          <w:rFonts w:cstheme="minorHAnsi"/>
          <w:b/>
          <w:bCs/>
          <w:szCs w:val="22"/>
        </w:rPr>
        <w:t>Laura</w:t>
      </w:r>
      <w:r w:rsidR="00CC4153" w:rsidRPr="006F741F">
        <w:rPr>
          <w:rFonts w:cstheme="minorHAnsi"/>
          <w:b/>
          <w:bCs/>
          <w:szCs w:val="22"/>
        </w:rPr>
        <w:t xml:space="preserve"> </w:t>
      </w:r>
      <w:r w:rsidR="009A49EC" w:rsidRPr="006F741F">
        <w:rPr>
          <w:rFonts w:cstheme="minorHAnsi"/>
          <w:b/>
          <w:bCs/>
          <w:szCs w:val="22"/>
        </w:rPr>
        <w:t>Amos</w:t>
      </w:r>
      <w:r w:rsidR="00CC4153" w:rsidRPr="00A27BB8">
        <w:rPr>
          <w:rFonts w:cstheme="minorHAnsi"/>
          <w:b/>
          <w:bCs/>
          <w:szCs w:val="22"/>
        </w:rPr>
        <w:br/>
      </w:r>
      <w:r w:rsidR="009A49EC" w:rsidRPr="006F741F">
        <w:rPr>
          <w:rFonts w:cstheme="minorHAnsi"/>
          <w:szCs w:val="22"/>
        </w:rPr>
        <w:t>Communications Manager</w:t>
      </w:r>
      <w:r w:rsidRPr="006F741F">
        <w:rPr>
          <w:rFonts w:cstheme="minorHAnsi"/>
          <w:szCs w:val="22"/>
        </w:rPr>
        <w:t xml:space="preserve"> | Southampton Highways Partnership</w:t>
      </w:r>
    </w:p>
    <w:sectPr w:rsidR="00700393" w:rsidRPr="00F671D7" w:rsidSect="00A27BB8">
      <w:headerReference w:type="default" r:id="rId15"/>
      <w:headerReference w:type="first" r:id="rId16"/>
      <w:footerReference w:type="first" r:id="rId17"/>
      <w:pgSz w:w="11906" w:h="16838" w:code="9"/>
      <w:pgMar w:top="1134" w:right="1134" w:bottom="1134" w:left="1134"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B8622" w14:textId="77777777" w:rsidR="00FC676F" w:rsidRDefault="00FC676F" w:rsidP="00856F35">
      <w:r>
        <w:separator/>
      </w:r>
    </w:p>
  </w:endnote>
  <w:endnote w:type="continuationSeparator" w:id="0">
    <w:p w14:paraId="5D76FACE" w14:textId="77777777" w:rsidR="00FC676F" w:rsidRDefault="00FC676F" w:rsidP="00856F35">
      <w:r>
        <w:continuationSeparator/>
      </w:r>
    </w:p>
  </w:endnote>
  <w:endnote w:type="continuationNotice" w:id="1">
    <w:p w14:paraId="35E4C590" w14:textId="77777777" w:rsidR="00FC676F" w:rsidRDefault="00FC67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Regular">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ook w:val="04A0" w:firstRow="1" w:lastRow="0" w:firstColumn="1" w:lastColumn="0" w:noHBand="0" w:noVBand="1"/>
    </w:tblPr>
    <w:tblGrid>
      <w:gridCol w:w="7228"/>
      <w:gridCol w:w="2410"/>
    </w:tblGrid>
    <w:tr w:rsidR="00D100B4" w14:paraId="21B1A72F" w14:textId="77777777" w:rsidTr="00D100B4">
      <w:tc>
        <w:tcPr>
          <w:tcW w:w="3750" w:type="pct"/>
          <w:tcBorders>
            <w:top w:val="nil"/>
            <w:left w:val="nil"/>
            <w:bottom w:val="nil"/>
            <w:right w:val="nil"/>
          </w:tcBorders>
          <w:tcMar>
            <w:left w:w="0" w:type="dxa"/>
            <w:right w:w="0" w:type="dxa"/>
          </w:tcMar>
        </w:tcPr>
        <w:p w14:paraId="47626676" w14:textId="77777777" w:rsidR="003D727F" w:rsidRPr="00475033" w:rsidRDefault="003D727F" w:rsidP="003D727F">
          <w:pPr>
            <w:pStyle w:val="Footer"/>
            <w:rPr>
              <w:sz w:val="12"/>
            </w:rPr>
          </w:pPr>
          <w:r w:rsidRPr="00475033">
            <w:rPr>
              <w:sz w:val="12"/>
            </w:rPr>
            <w:tab/>
          </w:r>
        </w:p>
        <w:p w14:paraId="2501A399" w14:textId="77777777" w:rsidR="003D727F" w:rsidRPr="00475033" w:rsidRDefault="003D727F" w:rsidP="003D727F">
          <w:pPr>
            <w:pStyle w:val="Footer"/>
            <w:rPr>
              <w:sz w:val="12"/>
            </w:rPr>
          </w:pPr>
          <w:r w:rsidRPr="00475033">
            <w:rPr>
              <w:sz w:val="12"/>
            </w:rPr>
            <w:t>Balfour Beatty Living Places Limited, registered office: The Curve Building, Axis Business Park, Hurricane Way, Langley, Berkshire, United Kingdom, SL3 8AG. Registered in England and Wales under Company No. 02067112. An agent of Balfour Beatty Group Limited registered in England and Wales under Company No. 101073 with its registered office at 5 Churchill Place, Canary Wharf, London E14 5HU</w:t>
          </w:r>
        </w:p>
      </w:tc>
      <w:tc>
        <w:tcPr>
          <w:tcW w:w="1250" w:type="pct"/>
          <w:tcBorders>
            <w:top w:val="nil"/>
            <w:left w:val="nil"/>
            <w:bottom w:val="nil"/>
            <w:right w:val="nil"/>
          </w:tcBorders>
          <w:tcMar>
            <w:left w:w="0" w:type="dxa"/>
            <w:right w:w="0" w:type="dxa"/>
          </w:tcMar>
        </w:tcPr>
        <w:p w14:paraId="4AEDD92E" w14:textId="7F444B00" w:rsidR="003D727F" w:rsidRDefault="00D100B4" w:rsidP="003D727F">
          <w:pPr>
            <w:pStyle w:val="Footer"/>
            <w:jc w:val="right"/>
            <w:rPr>
              <w:sz w:val="12"/>
            </w:rPr>
          </w:pPr>
          <w:r>
            <w:rPr>
              <w:noProof/>
              <w:sz w:val="12"/>
            </w:rPr>
            <w:drawing>
              <wp:anchor distT="0" distB="0" distL="114300" distR="114300" simplePos="0" relativeHeight="251658242" behindDoc="1" locked="0" layoutInCell="1" allowOverlap="1" wp14:anchorId="400626B3" wp14:editId="378DABA9">
                <wp:simplePos x="0" y="0"/>
                <wp:positionH relativeFrom="column">
                  <wp:posOffset>79375</wp:posOffset>
                </wp:positionH>
                <wp:positionV relativeFrom="paragraph">
                  <wp:posOffset>75284</wp:posOffset>
                </wp:positionV>
                <wp:extent cx="1442720" cy="414020"/>
                <wp:effectExtent l="0" t="0" r="508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2720" cy="41402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00DABCB0" w14:textId="060D4D7D" w:rsidR="0077753D" w:rsidRPr="00504D30" w:rsidRDefault="0077753D">
    <w:pPr>
      <w:pStyle w:val="Footer"/>
      <w:rPr>
        <w:sz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821FF" w14:textId="77777777" w:rsidR="00FC676F" w:rsidRDefault="00FC676F" w:rsidP="00856F35">
      <w:r>
        <w:separator/>
      </w:r>
    </w:p>
  </w:footnote>
  <w:footnote w:type="continuationSeparator" w:id="0">
    <w:p w14:paraId="12302B2A" w14:textId="77777777" w:rsidR="00FC676F" w:rsidRDefault="00FC676F" w:rsidP="00856F35">
      <w:r>
        <w:continuationSeparator/>
      </w:r>
    </w:p>
  </w:footnote>
  <w:footnote w:type="continuationNotice" w:id="1">
    <w:p w14:paraId="2EC44D70" w14:textId="77777777" w:rsidR="00FC676F" w:rsidRDefault="00FC67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6731B" w14:textId="77777777" w:rsidR="0077753D" w:rsidRDefault="0077753D" w:rsidP="00F741E0">
    <w:pPr>
      <w:pStyle w:val="Header"/>
      <w:tabs>
        <w:tab w:val="clear" w:pos="4513"/>
        <w:tab w:val="clear" w:pos="9026"/>
        <w:tab w:val="left" w:pos="214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BD6CB" w14:textId="77777777" w:rsidR="0077753D" w:rsidRDefault="007A63DF" w:rsidP="00425B55">
    <w:pPr>
      <w:pStyle w:val="Header"/>
      <w:ind w:left="1247" w:firstLine="4513"/>
    </w:pPr>
    <w:r>
      <w:rPr>
        <w:noProof/>
        <w:lang w:eastAsia="en-GB"/>
      </w:rPr>
      <mc:AlternateContent>
        <mc:Choice Requires="wps">
          <w:drawing>
            <wp:anchor distT="0" distB="0" distL="114300" distR="114300" simplePos="0" relativeHeight="251658240" behindDoc="0" locked="0" layoutInCell="1" allowOverlap="1" wp14:anchorId="372B3D9F" wp14:editId="10E7D541">
              <wp:simplePos x="0" y="0"/>
              <wp:positionH relativeFrom="column">
                <wp:posOffset>-735965</wp:posOffset>
              </wp:positionH>
              <wp:positionV relativeFrom="paragraph">
                <wp:posOffset>2955925</wp:posOffset>
              </wp:positionV>
              <wp:extent cx="452755" cy="391795"/>
              <wp:effectExtent l="6985" t="12700" r="6985" b="508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755" cy="391795"/>
                      </a:xfrm>
                      <a:prstGeom prst="rect">
                        <a:avLst/>
                      </a:prstGeom>
                      <a:solidFill>
                        <a:srgbClr val="FFFFFF"/>
                      </a:solidFill>
                      <a:ln w="9525">
                        <a:solidFill>
                          <a:schemeClr val="bg1">
                            <a:lumMod val="100000"/>
                            <a:lumOff val="0"/>
                          </a:schemeClr>
                        </a:solidFill>
                        <a:miter lim="800000"/>
                        <a:headEnd/>
                        <a:tailEnd/>
                      </a:ln>
                    </wps:spPr>
                    <wps:txbx>
                      <w:txbxContent>
                        <w:p w14:paraId="23D1BC88" w14:textId="77777777" w:rsidR="0077753D" w:rsidRPr="00C91DAE" w:rsidRDefault="0077753D" w:rsidP="00545091">
                          <w:pPr>
                            <w:rPr>
                              <w:color w:val="D9D9D9" w:themeColor="background1" w:themeShade="D9"/>
                            </w:rPr>
                          </w:pPr>
                          <w:r w:rsidRPr="00C91DAE">
                            <w:rPr>
                              <w:color w:val="D9D9D9" w:themeColor="background1" w:themeShade="D9"/>
                            </w:rPr>
                            <w:t xml:space="preserve"> __</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72B3D9F" id="_x0000_t202" coordsize="21600,21600" o:spt="202" path="m,l,21600r21600,l21600,xe">
              <v:stroke joinstyle="miter"/>
              <v:path gradientshapeok="t" o:connecttype="rect"/>
            </v:shapetype>
            <v:shape id="Text Box 5" o:spid="_x0000_s1031" type="#_x0000_t202" style="position:absolute;left:0;text-align:left;margin-left:-57.95pt;margin-top:232.75pt;width:35.65pt;height:3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" strokecolor="white [3212]">
              <v:textbox>
                <w:txbxContent>
                  <w:p w14:paraId="23D1BC88" w14:textId="77777777" w:rsidR="0077753D" w:rsidRPr="00C91DAE" w:rsidRDefault="0077753D" w:rsidP="00545091">
                    <w:pPr>
                      <w:rPr>
                        <w:color w:val="D9D9D9" w:themeColor="background1" w:themeShade="D9"/>
                      </w:rPr>
                    </w:pPr>
                    <w:r w:rsidRPr="00C91DAE">
                      <w:rPr>
                        <w:color w:val="D9D9D9" w:themeColor="background1" w:themeShade="D9"/>
                      </w:rPr>
                      <w:t xml:space="preserve"> __</w:t>
                    </w:r>
                  </w:p>
                </w:txbxContent>
              </v:textbox>
            </v:shape>
          </w:pict>
        </mc:Fallback>
      </mc:AlternateContent>
    </w:r>
  </w:p>
  <w:p w14:paraId="7D8BDFC4" w14:textId="77777777" w:rsidR="00C91DAE" w:rsidRDefault="007A63DF">
    <w:r>
      <w:rPr>
        <w:noProof/>
        <w:lang w:eastAsia="en-GB"/>
      </w:rPr>
      <mc:AlternateContent>
        <mc:Choice Requires="wps">
          <w:drawing>
            <wp:anchor distT="0" distB="0" distL="114300" distR="114300" simplePos="0" relativeHeight="251658241" behindDoc="0" locked="0" layoutInCell="1" allowOverlap="1" wp14:anchorId="28ECE5F2" wp14:editId="233E4BC2">
              <wp:simplePos x="0" y="0"/>
              <wp:positionH relativeFrom="column">
                <wp:posOffset>6231255</wp:posOffset>
              </wp:positionH>
              <wp:positionV relativeFrom="paragraph">
                <wp:posOffset>2809875</wp:posOffset>
              </wp:positionV>
              <wp:extent cx="452755" cy="391795"/>
              <wp:effectExtent l="11430" t="9525" r="12065" b="8255"/>
              <wp:wrapNone/>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755" cy="391795"/>
                      </a:xfrm>
                      <a:prstGeom prst="rect">
                        <a:avLst/>
                      </a:prstGeom>
                      <a:solidFill>
                        <a:srgbClr val="FFFFFF"/>
                      </a:solidFill>
                      <a:ln w="9525">
                        <a:solidFill>
                          <a:schemeClr val="bg1">
                            <a:lumMod val="100000"/>
                            <a:lumOff val="0"/>
                          </a:schemeClr>
                        </a:solidFill>
                        <a:miter lim="800000"/>
                        <a:headEnd/>
                        <a:tailEnd/>
                      </a:ln>
                    </wps:spPr>
                    <wps:txbx>
                      <w:txbxContent>
                        <w:p w14:paraId="1D5570BD" w14:textId="77777777" w:rsidR="00C91DAE" w:rsidRPr="00C91DAE" w:rsidRDefault="00C91DAE" w:rsidP="00C91DAE">
                          <w:pPr>
                            <w:rPr>
                              <w:color w:val="D9D9D9" w:themeColor="background1" w:themeShade="D9"/>
                            </w:rPr>
                          </w:pPr>
                          <w:r>
                            <w:t xml:space="preserve"> </w:t>
                          </w:r>
                          <w:r w:rsidRPr="00C91DAE">
                            <w:rPr>
                              <w:color w:val="D9D9D9" w:themeColor="background1" w:themeShade="D9"/>
                            </w:rPr>
                            <w:t>__</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ECE5F2" id="Text Box 6" o:spid="_x0000_s1032" type="#_x0000_t202" style="position:absolute;margin-left:490.65pt;margin-top:221.25pt;width:35.65pt;height:30.8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" strokecolor="white [3212]">
              <v:textbox>
                <w:txbxContent>
                  <w:p w14:paraId="1D5570BD" w14:textId="77777777" w:rsidR="00C91DAE" w:rsidRPr="00C91DAE" w:rsidRDefault="00C91DAE" w:rsidP="00C91DAE">
                    <w:pPr>
                      <w:rPr>
                        <w:color w:val="D9D9D9" w:themeColor="background1" w:themeShade="D9"/>
                      </w:rPr>
                    </w:pPr>
                    <w:r>
                      <w:t xml:space="preserve"> </w:t>
                    </w:r>
                    <w:r w:rsidRPr="00C91DAE">
                      <w:rPr>
                        <w:color w:val="D9D9D9" w:themeColor="background1" w:themeShade="D9"/>
                      </w:rPr>
                      <w:t>__</w:t>
                    </w:r>
                  </w:p>
                </w:txbxContent>
              </v:textbox>
            </v:shape>
          </w:pict>
        </mc:Fallback>
      </mc:AlternateContent>
    </w:r>
  </w:p>
  <w:p w14:paraId="7A1460FB" w14:textId="77777777" w:rsidR="00007E98" w:rsidRDefault="00425B55">
    <w:r>
      <w:tab/>
    </w:r>
    <w:r>
      <w:tab/>
    </w:r>
    <w:r>
      <w:tab/>
    </w:r>
    <w:r>
      <w:tab/>
    </w:r>
    <w:r>
      <w:tab/>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AA4B61"/>
    <w:multiLevelType w:val="hybridMultilevel"/>
    <w:tmpl w:val="F78C4FA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A7503A8"/>
    <w:multiLevelType w:val="hybridMultilevel"/>
    <w:tmpl w:val="8F9E0A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F5A03E9"/>
    <w:multiLevelType w:val="hybridMultilevel"/>
    <w:tmpl w:val="401AA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ocumentProtection w:edit="readOnly" w:enforcement="0"/>
  <w:defaultTabStop w:val="720"/>
  <w:drawingGridHorizontalSpacing w:val="10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sTA3MbAwNLM0szRW0lEKTi0uzszPAymwrAUAenVQTSwAAAA="/>
  </w:docVars>
  <w:rsids>
    <w:rsidRoot w:val="00856F35"/>
    <w:rsid w:val="00003BDA"/>
    <w:rsid w:val="000046D5"/>
    <w:rsid w:val="00005F9D"/>
    <w:rsid w:val="00006BCF"/>
    <w:rsid w:val="00007E98"/>
    <w:rsid w:val="00010A1E"/>
    <w:rsid w:val="00010F18"/>
    <w:rsid w:val="00012683"/>
    <w:rsid w:val="0001346F"/>
    <w:rsid w:val="0001728D"/>
    <w:rsid w:val="0002136E"/>
    <w:rsid w:val="00021B84"/>
    <w:rsid w:val="00022100"/>
    <w:rsid w:val="00023998"/>
    <w:rsid w:val="00024A42"/>
    <w:rsid w:val="00031FD5"/>
    <w:rsid w:val="00035487"/>
    <w:rsid w:val="0004022B"/>
    <w:rsid w:val="00041717"/>
    <w:rsid w:val="00042FF8"/>
    <w:rsid w:val="00051503"/>
    <w:rsid w:val="0005391B"/>
    <w:rsid w:val="0006161A"/>
    <w:rsid w:val="00063D75"/>
    <w:rsid w:val="0006734D"/>
    <w:rsid w:val="00070DED"/>
    <w:rsid w:val="0007154C"/>
    <w:rsid w:val="00072136"/>
    <w:rsid w:val="00072471"/>
    <w:rsid w:val="00072EA7"/>
    <w:rsid w:val="00074060"/>
    <w:rsid w:val="0007672E"/>
    <w:rsid w:val="0008099F"/>
    <w:rsid w:val="00086132"/>
    <w:rsid w:val="00086D64"/>
    <w:rsid w:val="00087088"/>
    <w:rsid w:val="000913B5"/>
    <w:rsid w:val="00091C95"/>
    <w:rsid w:val="00092498"/>
    <w:rsid w:val="00093D5A"/>
    <w:rsid w:val="000966D5"/>
    <w:rsid w:val="00097206"/>
    <w:rsid w:val="000A0E8C"/>
    <w:rsid w:val="000A6D70"/>
    <w:rsid w:val="000B6DD0"/>
    <w:rsid w:val="000B7BED"/>
    <w:rsid w:val="000C2775"/>
    <w:rsid w:val="000C3E85"/>
    <w:rsid w:val="000C4F00"/>
    <w:rsid w:val="000C5FBC"/>
    <w:rsid w:val="000C7E21"/>
    <w:rsid w:val="000D13CC"/>
    <w:rsid w:val="000D41F7"/>
    <w:rsid w:val="000D4711"/>
    <w:rsid w:val="000D667B"/>
    <w:rsid w:val="000E1254"/>
    <w:rsid w:val="000E244C"/>
    <w:rsid w:val="000E287F"/>
    <w:rsid w:val="000E2D27"/>
    <w:rsid w:val="000E2E32"/>
    <w:rsid w:val="000E72FD"/>
    <w:rsid w:val="000F1F0F"/>
    <w:rsid w:val="000F6542"/>
    <w:rsid w:val="001010F4"/>
    <w:rsid w:val="00101C48"/>
    <w:rsid w:val="001044A8"/>
    <w:rsid w:val="001061D1"/>
    <w:rsid w:val="0010696D"/>
    <w:rsid w:val="00111A6C"/>
    <w:rsid w:val="00112BC6"/>
    <w:rsid w:val="0011352B"/>
    <w:rsid w:val="00114494"/>
    <w:rsid w:val="001144AD"/>
    <w:rsid w:val="00115945"/>
    <w:rsid w:val="00124354"/>
    <w:rsid w:val="00142146"/>
    <w:rsid w:val="00150F3D"/>
    <w:rsid w:val="001522F0"/>
    <w:rsid w:val="00152C43"/>
    <w:rsid w:val="00156D4E"/>
    <w:rsid w:val="0016216C"/>
    <w:rsid w:val="00163264"/>
    <w:rsid w:val="00165705"/>
    <w:rsid w:val="00170781"/>
    <w:rsid w:val="001709BD"/>
    <w:rsid w:val="00173087"/>
    <w:rsid w:val="0018325A"/>
    <w:rsid w:val="00185C52"/>
    <w:rsid w:val="00187613"/>
    <w:rsid w:val="00190C64"/>
    <w:rsid w:val="00193A4D"/>
    <w:rsid w:val="001954A6"/>
    <w:rsid w:val="001A0391"/>
    <w:rsid w:val="001A3114"/>
    <w:rsid w:val="001A522F"/>
    <w:rsid w:val="001A7300"/>
    <w:rsid w:val="001B01AE"/>
    <w:rsid w:val="001B05AA"/>
    <w:rsid w:val="001B11D3"/>
    <w:rsid w:val="001B1AA3"/>
    <w:rsid w:val="001B31B1"/>
    <w:rsid w:val="001B3886"/>
    <w:rsid w:val="001B5B65"/>
    <w:rsid w:val="001C1CBB"/>
    <w:rsid w:val="001C3D61"/>
    <w:rsid w:val="001C4268"/>
    <w:rsid w:val="001C5F8C"/>
    <w:rsid w:val="001C6249"/>
    <w:rsid w:val="001C6B42"/>
    <w:rsid w:val="001D422D"/>
    <w:rsid w:val="001D4256"/>
    <w:rsid w:val="001D4297"/>
    <w:rsid w:val="001D6B0D"/>
    <w:rsid w:val="001E0266"/>
    <w:rsid w:val="001E20F4"/>
    <w:rsid w:val="001E4B54"/>
    <w:rsid w:val="001E674E"/>
    <w:rsid w:val="001E70D4"/>
    <w:rsid w:val="001F0149"/>
    <w:rsid w:val="001F43C4"/>
    <w:rsid w:val="001F5FFD"/>
    <w:rsid w:val="00203879"/>
    <w:rsid w:val="00214664"/>
    <w:rsid w:val="0021512A"/>
    <w:rsid w:val="00215AA0"/>
    <w:rsid w:val="0022151C"/>
    <w:rsid w:val="00222F9E"/>
    <w:rsid w:val="002239B6"/>
    <w:rsid w:val="0022448C"/>
    <w:rsid w:val="002246D5"/>
    <w:rsid w:val="00226B7A"/>
    <w:rsid w:val="00230E29"/>
    <w:rsid w:val="00231D29"/>
    <w:rsid w:val="002321A1"/>
    <w:rsid w:val="00233BD4"/>
    <w:rsid w:val="00234E67"/>
    <w:rsid w:val="0024014B"/>
    <w:rsid w:val="002428DE"/>
    <w:rsid w:val="00242B41"/>
    <w:rsid w:val="00245750"/>
    <w:rsid w:val="00247250"/>
    <w:rsid w:val="002476D5"/>
    <w:rsid w:val="002534B8"/>
    <w:rsid w:val="00253B19"/>
    <w:rsid w:val="00255AB6"/>
    <w:rsid w:val="00260145"/>
    <w:rsid w:val="00260BFB"/>
    <w:rsid w:val="0026205A"/>
    <w:rsid w:val="00264EC1"/>
    <w:rsid w:val="00265D6E"/>
    <w:rsid w:val="0026744E"/>
    <w:rsid w:val="00271FF2"/>
    <w:rsid w:val="00282178"/>
    <w:rsid w:val="002822ED"/>
    <w:rsid w:val="00283C34"/>
    <w:rsid w:val="00287A95"/>
    <w:rsid w:val="00287CAE"/>
    <w:rsid w:val="00291E83"/>
    <w:rsid w:val="002950B1"/>
    <w:rsid w:val="00295B68"/>
    <w:rsid w:val="002A0B32"/>
    <w:rsid w:val="002A302B"/>
    <w:rsid w:val="002A36B3"/>
    <w:rsid w:val="002A372C"/>
    <w:rsid w:val="002A61C4"/>
    <w:rsid w:val="002B0D69"/>
    <w:rsid w:val="002B4104"/>
    <w:rsid w:val="002B6A54"/>
    <w:rsid w:val="002B75A6"/>
    <w:rsid w:val="002C09F0"/>
    <w:rsid w:val="002C4EED"/>
    <w:rsid w:val="002C6B59"/>
    <w:rsid w:val="002C6B7D"/>
    <w:rsid w:val="002C6D5B"/>
    <w:rsid w:val="002C7EBD"/>
    <w:rsid w:val="002D0DEB"/>
    <w:rsid w:val="002D3C2A"/>
    <w:rsid w:val="002E378F"/>
    <w:rsid w:val="002E49A0"/>
    <w:rsid w:val="002E58C9"/>
    <w:rsid w:val="002E5F5F"/>
    <w:rsid w:val="002F0067"/>
    <w:rsid w:val="002F7996"/>
    <w:rsid w:val="003002AA"/>
    <w:rsid w:val="00300496"/>
    <w:rsid w:val="00300C95"/>
    <w:rsid w:val="00302DB3"/>
    <w:rsid w:val="0030415C"/>
    <w:rsid w:val="00306F32"/>
    <w:rsid w:val="00316C56"/>
    <w:rsid w:val="00320609"/>
    <w:rsid w:val="00322622"/>
    <w:rsid w:val="003230AE"/>
    <w:rsid w:val="0032505B"/>
    <w:rsid w:val="00325B86"/>
    <w:rsid w:val="00330866"/>
    <w:rsid w:val="003316C6"/>
    <w:rsid w:val="00333DA1"/>
    <w:rsid w:val="003367D0"/>
    <w:rsid w:val="00347467"/>
    <w:rsid w:val="00350CB9"/>
    <w:rsid w:val="003540A1"/>
    <w:rsid w:val="00355C1B"/>
    <w:rsid w:val="00360470"/>
    <w:rsid w:val="00360A88"/>
    <w:rsid w:val="00364E94"/>
    <w:rsid w:val="00366006"/>
    <w:rsid w:val="00367231"/>
    <w:rsid w:val="003702A6"/>
    <w:rsid w:val="00374624"/>
    <w:rsid w:val="00374E09"/>
    <w:rsid w:val="00375B39"/>
    <w:rsid w:val="00385E07"/>
    <w:rsid w:val="00386F3F"/>
    <w:rsid w:val="0039440D"/>
    <w:rsid w:val="0039537E"/>
    <w:rsid w:val="003A16BC"/>
    <w:rsid w:val="003A1E8A"/>
    <w:rsid w:val="003A2B34"/>
    <w:rsid w:val="003A4B1E"/>
    <w:rsid w:val="003A525F"/>
    <w:rsid w:val="003B0AAB"/>
    <w:rsid w:val="003B12FA"/>
    <w:rsid w:val="003B1D46"/>
    <w:rsid w:val="003B5A23"/>
    <w:rsid w:val="003B7707"/>
    <w:rsid w:val="003C09CB"/>
    <w:rsid w:val="003C1B1C"/>
    <w:rsid w:val="003C1DB1"/>
    <w:rsid w:val="003C355A"/>
    <w:rsid w:val="003C536E"/>
    <w:rsid w:val="003C5931"/>
    <w:rsid w:val="003C60F3"/>
    <w:rsid w:val="003C7034"/>
    <w:rsid w:val="003D6893"/>
    <w:rsid w:val="003D727F"/>
    <w:rsid w:val="003D753A"/>
    <w:rsid w:val="003E5018"/>
    <w:rsid w:val="003E581B"/>
    <w:rsid w:val="003F04D7"/>
    <w:rsid w:val="003F0D60"/>
    <w:rsid w:val="003F14B2"/>
    <w:rsid w:val="003F157E"/>
    <w:rsid w:val="003F6B21"/>
    <w:rsid w:val="00403EFF"/>
    <w:rsid w:val="00416599"/>
    <w:rsid w:val="00421A84"/>
    <w:rsid w:val="0042219A"/>
    <w:rsid w:val="00422C97"/>
    <w:rsid w:val="0042501F"/>
    <w:rsid w:val="00425B55"/>
    <w:rsid w:val="0042702D"/>
    <w:rsid w:val="0043114A"/>
    <w:rsid w:val="00432228"/>
    <w:rsid w:val="00435E2F"/>
    <w:rsid w:val="0043674C"/>
    <w:rsid w:val="004436C4"/>
    <w:rsid w:val="0044443C"/>
    <w:rsid w:val="00444934"/>
    <w:rsid w:val="004466AD"/>
    <w:rsid w:val="00450BE2"/>
    <w:rsid w:val="00457E20"/>
    <w:rsid w:val="00460F72"/>
    <w:rsid w:val="00464169"/>
    <w:rsid w:val="0046665A"/>
    <w:rsid w:val="004729D0"/>
    <w:rsid w:val="00472D45"/>
    <w:rsid w:val="00474109"/>
    <w:rsid w:val="00476798"/>
    <w:rsid w:val="00483EC0"/>
    <w:rsid w:val="00485C7D"/>
    <w:rsid w:val="004871D9"/>
    <w:rsid w:val="0049163A"/>
    <w:rsid w:val="00494AFF"/>
    <w:rsid w:val="00496CEE"/>
    <w:rsid w:val="004A0A3A"/>
    <w:rsid w:val="004A0BA4"/>
    <w:rsid w:val="004A0DA5"/>
    <w:rsid w:val="004A0DC3"/>
    <w:rsid w:val="004A3274"/>
    <w:rsid w:val="004A3D62"/>
    <w:rsid w:val="004A4B13"/>
    <w:rsid w:val="004A7E6F"/>
    <w:rsid w:val="004B019B"/>
    <w:rsid w:val="004B4E6D"/>
    <w:rsid w:val="004B4E91"/>
    <w:rsid w:val="004B6FA6"/>
    <w:rsid w:val="004C6175"/>
    <w:rsid w:val="004C6548"/>
    <w:rsid w:val="004D0134"/>
    <w:rsid w:val="004D1420"/>
    <w:rsid w:val="004E2642"/>
    <w:rsid w:val="004E403A"/>
    <w:rsid w:val="004E541F"/>
    <w:rsid w:val="004E5D23"/>
    <w:rsid w:val="004F2633"/>
    <w:rsid w:val="004F32A0"/>
    <w:rsid w:val="004F3AF1"/>
    <w:rsid w:val="0050004E"/>
    <w:rsid w:val="00500EB9"/>
    <w:rsid w:val="00502770"/>
    <w:rsid w:val="005036DD"/>
    <w:rsid w:val="00504284"/>
    <w:rsid w:val="00504D30"/>
    <w:rsid w:val="0050656D"/>
    <w:rsid w:val="00507AFD"/>
    <w:rsid w:val="00510285"/>
    <w:rsid w:val="00513FB7"/>
    <w:rsid w:val="00516DEB"/>
    <w:rsid w:val="00516FE3"/>
    <w:rsid w:val="0052004F"/>
    <w:rsid w:val="005205F3"/>
    <w:rsid w:val="005218F5"/>
    <w:rsid w:val="00522F21"/>
    <w:rsid w:val="00523642"/>
    <w:rsid w:val="00525B90"/>
    <w:rsid w:val="005307E9"/>
    <w:rsid w:val="005317C3"/>
    <w:rsid w:val="00534762"/>
    <w:rsid w:val="005355AB"/>
    <w:rsid w:val="00535EC7"/>
    <w:rsid w:val="00540A0F"/>
    <w:rsid w:val="00545091"/>
    <w:rsid w:val="005454C9"/>
    <w:rsid w:val="00551E26"/>
    <w:rsid w:val="00560F54"/>
    <w:rsid w:val="00561B3B"/>
    <w:rsid w:val="00566304"/>
    <w:rsid w:val="005715DD"/>
    <w:rsid w:val="00584198"/>
    <w:rsid w:val="00584D19"/>
    <w:rsid w:val="00592741"/>
    <w:rsid w:val="00596BC8"/>
    <w:rsid w:val="0059778C"/>
    <w:rsid w:val="005A47EC"/>
    <w:rsid w:val="005A569A"/>
    <w:rsid w:val="005B0A00"/>
    <w:rsid w:val="005B541B"/>
    <w:rsid w:val="005D205F"/>
    <w:rsid w:val="005D2700"/>
    <w:rsid w:val="005D5602"/>
    <w:rsid w:val="005D67F5"/>
    <w:rsid w:val="005E2C74"/>
    <w:rsid w:val="005E415F"/>
    <w:rsid w:val="005E4D08"/>
    <w:rsid w:val="005F1B59"/>
    <w:rsid w:val="005F4D3B"/>
    <w:rsid w:val="005F572C"/>
    <w:rsid w:val="00602212"/>
    <w:rsid w:val="00602E20"/>
    <w:rsid w:val="00602F08"/>
    <w:rsid w:val="00603F45"/>
    <w:rsid w:val="00611C29"/>
    <w:rsid w:val="00611E3B"/>
    <w:rsid w:val="006120BB"/>
    <w:rsid w:val="00612EFD"/>
    <w:rsid w:val="00614DF8"/>
    <w:rsid w:val="00614F0E"/>
    <w:rsid w:val="00615443"/>
    <w:rsid w:val="006220D4"/>
    <w:rsid w:val="0062250B"/>
    <w:rsid w:val="0062681B"/>
    <w:rsid w:val="006268E8"/>
    <w:rsid w:val="00626C68"/>
    <w:rsid w:val="0064201F"/>
    <w:rsid w:val="00642D16"/>
    <w:rsid w:val="0064795B"/>
    <w:rsid w:val="00650117"/>
    <w:rsid w:val="006514F3"/>
    <w:rsid w:val="00651AF5"/>
    <w:rsid w:val="0065408D"/>
    <w:rsid w:val="00657BFE"/>
    <w:rsid w:val="00663272"/>
    <w:rsid w:val="00672200"/>
    <w:rsid w:val="00673176"/>
    <w:rsid w:val="006766DB"/>
    <w:rsid w:val="00677A10"/>
    <w:rsid w:val="0068238A"/>
    <w:rsid w:val="0068536C"/>
    <w:rsid w:val="0069431A"/>
    <w:rsid w:val="00695342"/>
    <w:rsid w:val="006961CD"/>
    <w:rsid w:val="006A46F0"/>
    <w:rsid w:val="006B7C0D"/>
    <w:rsid w:val="006C15A4"/>
    <w:rsid w:val="006C7D34"/>
    <w:rsid w:val="006E1416"/>
    <w:rsid w:val="006E172D"/>
    <w:rsid w:val="006E1849"/>
    <w:rsid w:val="006E2AC7"/>
    <w:rsid w:val="006E2EF6"/>
    <w:rsid w:val="006E50CD"/>
    <w:rsid w:val="006F46CC"/>
    <w:rsid w:val="006F4E8F"/>
    <w:rsid w:val="006F6F62"/>
    <w:rsid w:val="006F741F"/>
    <w:rsid w:val="00700393"/>
    <w:rsid w:val="00703493"/>
    <w:rsid w:val="007041E7"/>
    <w:rsid w:val="0071155A"/>
    <w:rsid w:val="0071778A"/>
    <w:rsid w:val="007210C3"/>
    <w:rsid w:val="00722CC7"/>
    <w:rsid w:val="00723537"/>
    <w:rsid w:val="00723AE2"/>
    <w:rsid w:val="00724100"/>
    <w:rsid w:val="00731F5A"/>
    <w:rsid w:val="007333CD"/>
    <w:rsid w:val="00733BA4"/>
    <w:rsid w:val="0073711F"/>
    <w:rsid w:val="00740729"/>
    <w:rsid w:val="007463E1"/>
    <w:rsid w:val="00747851"/>
    <w:rsid w:val="0075029D"/>
    <w:rsid w:val="00750EB8"/>
    <w:rsid w:val="00751EB2"/>
    <w:rsid w:val="007524A5"/>
    <w:rsid w:val="00755BFE"/>
    <w:rsid w:val="00757984"/>
    <w:rsid w:val="00757C65"/>
    <w:rsid w:val="00764FD0"/>
    <w:rsid w:val="00766A39"/>
    <w:rsid w:val="00767C92"/>
    <w:rsid w:val="00767D78"/>
    <w:rsid w:val="00770718"/>
    <w:rsid w:val="00770C66"/>
    <w:rsid w:val="0077753D"/>
    <w:rsid w:val="00777FA8"/>
    <w:rsid w:val="0078092B"/>
    <w:rsid w:val="00781F5B"/>
    <w:rsid w:val="007821EC"/>
    <w:rsid w:val="00782532"/>
    <w:rsid w:val="00783529"/>
    <w:rsid w:val="00783DAF"/>
    <w:rsid w:val="00785888"/>
    <w:rsid w:val="00791BA3"/>
    <w:rsid w:val="00792174"/>
    <w:rsid w:val="00792704"/>
    <w:rsid w:val="00793CBA"/>
    <w:rsid w:val="00796089"/>
    <w:rsid w:val="007978DB"/>
    <w:rsid w:val="00797D89"/>
    <w:rsid w:val="007A3A5D"/>
    <w:rsid w:val="007A4B15"/>
    <w:rsid w:val="007A63DF"/>
    <w:rsid w:val="007A6CE1"/>
    <w:rsid w:val="007A779E"/>
    <w:rsid w:val="007B129F"/>
    <w:rsid w:val="007B2030"/>
    <w:rsid w:val="007B4CF0"/>
    <w:rsid w:val="007B7DDB"/>
    <w:rsid w:val="007C44B8"/>
    <w:rsid w:val="007C5574"/>
    <w:rsid w:val="007C7228"/>
    <w:rsid w:val="007D0809"/>
    <w:rsid w:val="007D183F"/>
    <w:rsid w:val="007D5056"/>
    <w:rsid w:val="007E4DA1"/>
    <w:rsid w:val="007F1552"/>
    <w:rsid w:val="007F2345"/>
    <w:rsid w:val="007F4554"/>
    <w:rsid w:val="007F51B5"/>
    <w:rsid w:val="00800A7C"/>
    <w:rsid w:val="00815132"/>
    <w:rsid w:val="008178F3"/>
    <w:rsid w:val="0082354C"/>
    <w:rsid w:val="0082366B"/>
    <w:rsid w:val="00825EDF"/>
    <w:rsid w:val="00830743"/>
    <w:rsid w:val="00831415"/>
    <w:rsid w:val="00834ACE"/>
    <w:rsid w:val="00835BE9"/>
    <w:rsid w:val="00836902"/>
    <w:rsid w:val="00841709"/>
    <w:rsid w:val="00842176"/>
    <w:rsid w:val="00842308"/>
    <w:rsid w:val="008431CC"/>
    <w:rsid w:val="008433C5"/>
    <w:rsid w:val="0084494F"/>
    <w:rsid w:val="00845B9F"/>
    <w:rsid w:val="00850E97"/>
    <w:rsid w:val="00856F35"/>
    <w:rsid w:val="00861106"/>
    <w:rsid w:val="00861264"/>
    <w:rsid w:val="00864CA8"/>
    <w:rsid w:val="00866BCF"/>
    <w:rsid w:val="00867502"/>
    <w:rsid w:val="00867C34"/>
    <w:rsid w:val="00870ACE"/>
    <w:rsid w:val="00875583"/>
    <w:rsid w:val="00877E35"/>
    <w:rsid w:val="00881873"/>
    <w:rsid w:val="00881ED1"/>
    <w:rsid w:val="0088748F"/>
    <w:rsid w:val="00892581"/>
    <w:rsid w:val="0089371D"/>
    <w:rsid w:val="00895F2A"/>
    <w:rsid w:val="008A349E"/>
    <w:rsid w:val="008A432F"/>
    <w:rsid w:val="008A78AC"/>
    <w:rsid w:val="008B0341"/>
    <w:rsid w:val="008B207A"/>
    <w:rsid w:val="008B3DEC"/>
    <w:rsid w:val="008B664E"/>
    <w:rsid w:val="008B6D87"/>
    <w:rsid w:val="008B6E9B"/>
    <w:rsid w:val="008B73B8"/>
    <w:rsid w:val="008C259B"/>
    <w:rsid w:val="008C52C2"/>
    <w:rsid w:val="008C5CD8"/>
    <w:rsid w:val="008C60CA"/>
    <w:rsid w:val="008C6C72"/>
    <w:rsid w:val="008D1363"/>
    <w:rsid w:val="008D2FA4"/>
    <w:rsid w:val="008D51C8"/>
    <w:rsid w:val="008D7D53"/>
    <w:rsid w:val="008E0FC6"/>
    <w:rsid w:val="008E286F"/>
    <w:rsid w:val="008F0D81"/>
    <w:rsid w:val="008F13C1"/>
    <w:rsid w:val="008F1729"/>
    <w:rsid w:val="008F1D31"/>
    <w:rsid w:val="008F3B0A"/>
    <w:rsid w:val="008F7EFA"/>
    <w:rsid w:val="00901385"/>
    <w:rsid w:val="00901ACC"/>
    <w:rsid w:val="00905C02"/>
    <w:rsid w:val="00905F6C"/>
    <w:rsid w:val="009066DE"/>
    <w:rsid w:val="00906979"/>
    <w:rsid w:val="00907C60"/>
    <w:rsid w:val="00910B93"/>
    <w:rsid w:val="00911E50"/>
    <w:rsid w:val="009130B0"/>
    <w:rsid w:val="009132B2"/>
    <w:rsid w:val="00915C68"/>
    <w:rsid w:val="00916B3C"/>
    <w:rsid w:val="00916C11"/>
    <w:rsid w:val="00917F9D"/>
    <w:rsid w:val="009201F4"/>
    <w:rsid w:val="00925BFD"/>
    <w:rsid w:val="00925DCA"/>
    <w:rsid w:val="009311CB"/>
    <w:rsid w:val="00931845"/>
    <w:rsid w:val="009344B4"/>
    <w:rsid w:val="009359F0"/>
    <w:rsid w:val="009405F8"/>
    <w:rsid w:val="009504E0"/>
    <w:rsid w:val="00950A87"/>
    <w:rsid w:val="0095384B"/>
    <w:rsid w:val="00953E63"/>
    <w:rsid w:val="0095598E"/>
    <w:rsid w:val="00955BE1"/>
    <w:rsid w:val="00955D41"/>
    <w:rsid w:val="00964965"/>
    <w:rsid w:val="00966265"/>
    <w:rsid w:val="00966B50"/>
    <w:rsid w:val="00970401"/>
    <w:rsid w:val="0097112D"/>
    <w:rsid w:val="00973BBA"/>
    <w:rsid w:val="00974E44"/>
    <w:rsid w:val="00975D8B"/>
    <w:rsid w:val="00975E74"/>
    <w:rsid w:val="0098319E"/>
    <w:rsid w:val="00985A78"/>
    <w:rsid w:val="009933DD"/>
    <w:rsid w:val="009937E4"/>
    <w:rsid w:val="00994AEB"/>
    <w:rsid w:val="00996BA6"/>
    <w:rsid w:val="009A49EC"/>
    <w:rsid w:val="009A6275"/>
    <w:rsid w:val="009A6283"/>
    <w:rsid w:val="009B2420"/>
    <w:rsid w:val="009C251B"/>
    <w:rsid w:val="009C2D8A"/>
    <w:rsid w:val="009C2DFE"/>
    <w:rsid w:val="009C49C8"/>
    <w:rsid w:val="009C4A89"/>
    <w:rsid w:val="009C6A02"/>
    <w:rsid w:val="009D2644"/>
    <w:rsid w:val="009D358F"/>
    <w:rsid w:val="009D38AD"/>
    <w:rsid w:val="009D4437"/>
    <w:rsid w:val="009D562F"/>
    <w:rsid w:val="009D6CB2"/>
    <w:rsid w:val="009D7A61"/>
    <w:rsid w:val="009D7D26"/>
    <w:rsid w:val="009E2B2B"/>
    <w:rsid w:val="009E430B"/>
    <w:rsid w:val="009E78C7"/>
    <w:rsid w:val="009F1784"/>
    <w:rsid w:val="009F2186"/>
    <w:rsid w:val="009F670F"/>
    <w:rsid w:val="00A10DD0"/>
    <w:rsid w:val="00A1688B"/>
    <w:rsid w:val="00A2099D"/>
    <w:rsid w:val="00A25AF0"/>
    <w:rsid w:val="00A266E2"/>
    <w:rsid w:val="00A27330"/>
    <w:rsid w:val="00A27592"/>
    <w:rsid w:val="00A27BB8"/>
    <w:rsid w:val="00A30321"/>
    <w:rsid w:val="00A31D9A"/>
    <w:rsid w:val="00A35D32"/>
    <w:rsid w:val="00A421F6"/>
    <w:rsid w:val="00A46EE3"/>
    <w:rsid w:val="00A473AF"/>
    <w:rsid w:val="00A52314"/>
    <w:rsid w:val="00A53035"/>
    <w:rsid w:val="00A53948"/>
    <w:rsid w:val="00A60B21"/>
    <w:rsid w:val="00A638D3"/>
    <w:rsid w:val="00A6799A"/>
    <w:rsid w:val="00A67BFD"/>
    <w:rsid w:val="00A71352"/>
    <w:rsid w:val="00A7142C"/>
    <w:rsid w:val="00A7322A"/>
    <w:rsid w:val="00A75935"/>
    <w:rsid w:val="00A761CF"/>
    <w:rsid w:val="00A76DD9"/>
    <w:rsid w:val="00A77152"/>
    <w:rsid w:val="00A808D0"/>
    <w:rsid w:val="00A86399"/>
    <w:rsid w:val="00A8734C"/>
    <w:rsid w:val="00A91AAA"/>
    <w:rsid w:val="00A92959"/>
    <w:rsid w:val="00A92D9C"/>
    <w:rsid w:val="00A939D0"/>
    <w:rsid w:val="00A93CCF"/>
    <w:rsid w:val="00A9644E"/>
    <w:rsid w:val="00AA161B"/>
    <w:rsid w:val="00AA1C05"/>
    <w:rsid w:val="00AA37A1"/>
    <w:rsid w:val="00AA708F"/>
    <w:rsid w:val="00AB3927"/>
    <w:rsid w:val="00AB500F"/>
    <w:rsid w:val="00AC1789"/>
    <w:rsid w:val="00AC201E"/>
    <w:rsid w:val="00AC462B"/>
    <w:rsid w:val="00AC547D"/>
    <w:rsid w:val="00AC689B"/>
    <w:rsid w:val="00AC716B"/>
    <w:rsid w:val="00AC7E72"/>
    <w:rsid w:val="00AD0DE6"/>
    <w:rsid w:val="00AD0E5B"/>
    <w:rsid w:val="00AD6757"/>
    <w:rsid w:val="00AE185A"/>
    <w:rsid w:val="00AE239F"/>
    <w:rsid w:val="00AE6F1E"/>
    <w:rsid w:val="00AF008D"/>
    <w:rsid w:val="00AF10A4"/>
    <w:rsid w:val="00AF12C0"/>
    <w:rsid w:val="00AF2A3C"/>
    <w:rsid w:val="00AF3A85"/>
    <w:rsid w:val="00AF5D1A"/>
    <w:rsid w:val="00AF74AD"/>
    <w:rsid w:val="00B000CA"/>
    <w:rsid w:val="00B011E9"/>
    <w:rsid w:val="00B03342"/>
    <w:rsid w:val="00B04112"/>
    <w:rsid w:val="00B0413E"/>
    <w:rsid w:val="00B05333"/>
    <w:rsid w:val="00B05E5F"/>
    <w:rsid w:val="00B070D7"/>
    <w:rsid w:val="00B13065"/>
    <w:rsid w:val="00B15C7E"/>
    <w:rsid w:val="00B1604C"/>
    <w:rsid w:val="00B16082"/>
    <w:rsid w:val="00B25A36"/>
    <w:rsid w:val="00B25F1C"/>
    <w:rsid w:val="00B26824"/>
    <w:rsid w:val="00B26F30"/>
    <w:rsid w:val="00B31966"/>
    <w:rsid w:val="00B32904"/>
    <w:rsid w:val="00B36DE7"/>
    <w:rsid w:val="00B46179"/>
    <w:rsid w:val="00B471B5"/>
    <w:rsid w:val="00B51C55"/>
    <w:rsid w:val="00B52F50"/>
    <w:rsid w:val="00B5326F"/>
    <w:rsid w:val="00B53D1E"/>
    <w:rsid w:val="00B53F90"/>
    <w:rsid w:val="00B565AE"/>
    <w:rsid w:val="00B56D69"/>
    <w:rsid w:val="00B64231"/>
    <w:rsid w:val="00B6494C"/>
    <w:rsid w:val="00B703A6"/>
    <w:rsid w:val="00B7043F"/>
    <w:rsid w:val="00B81615"/>
    <w:rsid w:val="00B834C0"/>
    <w:rsid w:val="00B8447C"/>
    <w:rsid w:val="00B860EA"/>
    <w:rsid w:val="00B86411"/>
    <w:rsid w:val="00B86FEC"/>
    <w:rsid w:val="00B90A81"/>
    <w:rsid w:val="00B933CA"/>
    <w:rsid w:val="00B9400D"/>
    <w:rsid w:val="00B97C6A"/>
    <w:rsid w:val="00BA224C"/>
    <w:rsid w:val="00BA2566"/>
    <w:rsid w:val="00BA34CC"/>
    <w:rsid w:val="00BA43D5"/>
    <w:rsid w:val="00BB2FAF"/>
    <w:rsid w:val="00BB3D8E"/>
    <w:rsid w:val="00BC3F01"/>
    <w:rsid w:val="00BD2396"/>
    <w:rsid w:val="00BD3B27"/>
    <w:rsid w:val="00BD6491"/>
    <w:rsid w:val="00BD6B84"/>
    <w:rsid w:val="00BE0F47"/>
    <w:rsid w:val="00BE1985"/>
    <w:rsid w:val="00BE3472"/>
    <w:rsid w:val="00BE381C"/>
    <w:rsid w:val="00BE756E"/>
    <w:rsid w:val="00BE7885"/>
    <w:rsid w:val="00BF32AD"/>
    <w:rsid w:val="00BF62D6"/>
    <w:rsid w:val="00C00E20"/>
    <w:rsid w:val="00C029D9"/>
    <w:rsid w:val="00C03538"/>
    <w:rsid w:val="00C128CF"/>
    <w:rsid w:val="00C16007"/>
    <w:rsid w:val="00C1680B"/>
    <w:rsid w:val="00C20D52"/>
    <w:rsid w:val="00C2286D"/>
    <w:rsid w:val="00C2300C"/>
    <w:rsid w:val="00C240C8"/>
    <w:rsid w:val="00C24F66"/>
    <w:rsid w:val="00C25FC7"/>
    <w:rsid w:val="00C26730"/>
    <w:rsid w:val="00C26F3F"/>
    <w:rsid w:val="00C30903"/>
    <w:rsid w:val="00C33A80"/>
    <w:rsid w:val="00C34DE1"/>
    <w:rsid w:val="00C366FA"/>
    <w:rsid w:val="00C43AEF"/>
    <w:rsid w:val="00C43E69"/>
    <w:rsid w:val="00C44AB2"/>
    <w:rsid w:val="00C45D30"/>
    <w:rsid w:val="00C46392"/>
    <w:rsid w:val="00C53D6C"/>
    <w:rsid w:val="00C547CD"/>
    <w:rsid w:val="00C54DB6"/>
    <w:rsid w:val="00C5593B"/>
    <w:rsid w:val="00C563FA"/>
    <w:rsid w:val="00C5726F"/>
    <w:rsid w:val="00C57BC3"/>
    <w:rsid w:val="00C601D7"/>
    <w:rsid w:val="00C60F91"/>
    <w:rsid w:val="00C649D3"/>
    <w:rsid w:val="00C67492"/>
    <w:rsid w:val="00C7012C"/>
    <w:rsid w:val="00C70B8E"/>
    <w:rsid w:val="00C74F70"/>
    <w:rsid w:val="00C808A7"/>
    <w:rsid w:val="00C80EF1"/>
    <w:rsid w:val="00C83846"/>
    <w:rsid w:val="00C83BEC"/>
    <w:rsid w:val="00C84FAE"/>
    <w:rsid w:val="00C8696D"/>
    <w:rsid w:val="00C86FC8"/>
    <w:rsid w:val="00C90102"/>
    <w:rsid w:val="00C916C6"/>
    <w:rsid w:val="00C91DAE"/>
    <w:rsid w:val="00C926B0"/>
    <w:rsid w:val="00C93421"/>
    <w:rsid w:val="00C96BC8"/>
    <w:rsid w:val="00CA061F"/>
    <w:rsid w:val="00CA492F"/>
    <w:rsid w:val="00CB020B"/>
    <w:rsid w:val="00CB2023"/>
    <w:rsid w:val="00CB2659"/>
    <w:rsid w:val="00CB6483"/>
    <w:rsid w:val="00CC4153"/>
    <w:rsid w:val="00CC56D4"/>
    <w:rsid w:val="00CD0E99"/>
    <w:rsid w:val="00CD639D"/>
    <w:rsid w:val="00CD65C7"/>
    <w:rsid w:val="00CE3493"/>
    <w:rsid w:val="00CE4DE7"/>
    <w:rsid w:val="00CE6B46"/>
    <w:rsid w:val="00CF19AB"/>
    <w:rsid w:val="00CF499D"/>
    <w:rsid w:val="00D0054E"/>
    <w:rsid w:val="00D00A51"/>
    <w:rsid w:val="00D04604"/>
    <w:rsid w:val="00D100B4"/>
    <w:rsid w:val="00D11595"/>
    <w:rsid w:val="00D14EA3"/>
    <w:rsid w:val="00D160CB"/>
    <w:rsid w:val="00D17421"/>
    <w:rsid w:val="00D17520"/>
    <w:rsid w:val="00D2336C"/>
    <w:rsid w:val="00D26533"/>
    <w:rsid w:val="00D265D1"/>
    <w:rsid w:val="00D43EFC"/>
    <w:rsid w:val="00D45180"/>
    <w:rsid w:val="00D50530"/>
    <w:rsid w:val="00D5129D"/>
    <w:rsid w:val="00D5161F"/>
    <w:rsid w:val="00D6072A"/>
    <w:rsid w:val="00D60F0F"/>
    <w:rsid w:val="00D644DC"/>
    <w:rsid w:val="00D66DD3"/>
    <w:rsid w:val="00D7206D"/>
    <w:rsid w:val="00D73331"/>
    <w:rsid w:val="00D7631B"/>
    <w:rsid w:val="00D814D1"/>
    <w:rsid w:val="00D8387D"/>
    <w:rsid w:val="00D83D2F"/>
    <w:rsid w:val="00D95290"/>
    <w:rsid w:val="00DA0FB5"/>
    <w:rsid w:val="00DA35DC"/>
    <w:rsid w:val="00DA4DF2"/>
    <w:rsid w:val="00DA6137"/>
    <w:rsid w:val="00DA62A4"/>
    <w:rsid w:val="00DB1D33"/>
    <w:rsid w:val="00DB439D"/>
    <w:rsid w:val="00DC0AFD"/>
    <w:rsid w:val="00DC3712"/>
    <w:rsid w:val="00DC76CB"/>
    <w:rsid w:val="00DD1B67"/>
    <w:rsid w:val="00DD34C1"/>
    <w:rsid w:val="00DD3C3A"/>
    <w:rsid w:val="00DD3DE9"/>
    <w:rsid w:val="00DD603E"/>
    <w:rsid w:val="00DE244B"/>
    <w:rsid w:val="00DE5CD1"/>
    <w:rsid w:val="00DF0FC1"/>
    <w:rsid w:val="00DF2B3B"/>
    <w:rsid w:val="00DF418D"/>
    <w:rsid w:val="00DF5F44"/>
    <w:rsid w:val="00DF72E3"/>
    <w:rsid w:val="00E0071B"/>
    <w:rsid w:val="00E0153C"/>
    <w:rsid w:val="00E04C28"/>
    <w:rsid w:val="00E0691E"/>
    <w:rsid w:val="00E06ECD"/>
    <w:rsid w:val="00E139CA"/>
    <w:rsid w:val="00E14DD9"/>
    <w:rsid w:val="00E25672"/>
    <w:rsid w:val="00E3042B"/>
    <w:rsid w:val="00E344C2"/>
    <w:rsid w:val="00E3796A"/>
    <w:rsid w:val="00E41328"/>
    <w:rsid w:val="00E45BD4"/>
    <w:rsid w:val="00E47C10"/>
    <w:rsid w:val="00E528C7"/>
    <w:rsid w:val="00E537BF"/>
    <w:rsid w:val="00E5413D"/>
    <w:rsid w:val="00E544ED"/>
    <w:rsid w:val="00E5478C"/>
    <w:rsid w:val="00E551E0"/>
    <w:rsid w:val="00E55684"/>
    <w:rsid w:val="00E55C21"/>
    <w:rsid w:val="00E56927"/>
    <w:rsid w:val="00E666D6"/>
    <w:rsid w:val="00E669B6"/>
    <w:rsid w:val="00E71058"/>
    <w:rsid w:val="00E71CC9"/>
    <w:rsid w:val="00E71EDE"/>
    <w:rsid w:val="00E72B1F"/>
    <w:rsid w:val="00E738E6"/>
    <w:rsid w:val="00E74F49"/>
    <w:rsid w:val="00E753C5"/>
    <w:rsid w:val="00E777D3"/>
    <w:rsid w:val="00E82B72"/>
    <w:rsid w:val="00E83919"/>
    <w:rsid w:val="00E83AA9"/>
    <w:rsid w:val="00E84B27"/>
    <w:rsid w:val="00E8560D"/>
    <w:rsid w:val="00E87355"/>
    <w:rsid w:val="00E91F19"/>
    <w:rsid w:val="00E93108"/>
    <w:rsid w:val="00E952F7"/>
    <w:rsid w:val="00E965EF"/>
    <w:rsid w:val="00E97BBD"/>
    <w:rsid w:val="00EA0C4B"/>
    <w:rsid w:val="00EA6643"/>
    <w:rsid w:val="00EA7978"/>
    <w:rsid w:val="00EB2ACC"/>
    <w:rsid w:val="00EB30A3"/>
    <w:rsid w:val="00EB37EF"/>
    <w:rsid w:val="00EB39FC"/>
    <w:rsid w:val="00EB4404"/>
    <w:rsid w:val="00EB6C44"/>
    <w:rsid w:val="00EC032E"/>
    <w:rsid w:val="00EC21BF"/>
    <w:rsid w:val="00EC2670"/>
    <w:rsid w:val="00EC5AA1"/>
    <w:rsid w:val="00EC6EA3"/>
    <w:rsid w:val="00ED0E19"/>
    <w:rsid w:val="00ED0EC4"/>
    <w:rsid w:val="00ED3BBC"/>
    <w:rsid w:val="00ED5D70"/>
    <w:rsid w:val="00ED75DB"/>
    <w:rsid w:val="00ED7891"/>
    <w:rsid w:val="00EE0416"/>
    <w:rsid w:val="00EE2228"/>
    <w:rsid w:val="00EE42F7"/>
    <w:rsid w:val="00EF2C5E"/>
    <w:rsid w:val="00EF49AC"/>
    <w:rsid w:val="00EF5737"/>
    <w:rsid w:val="00EF7315"/>
    <w:rsid w:val="00EF7FAA"/>
    <w:rsid w:val="00F018CD"/>
    <w:rsid w:val="00F04A4B"/>
    <w:rsid w:val="00F05394"/>
    <w:rsid w:val="00F064B0"/>
    <w:rsid w:val="00F07A12"/>
    <w:rsid w:val="00F07A1E"/>
    <w:rsid w:val="00F109C2"/>
    <w:rsid w:val="00F12DE5"/>
    <w:rsid w:val="00F1484E"/>
    <w:rsid w:val="00F15951"/>
    <w:rsid w:val="00F2112A"/>
    <w:rsid w:val="00F22B1C"/>
    <w:rsid w:val="00F27436"/>
    <w:rsid w:val="00F30755"/>
    <w:rsid w:val="00F3406F"/>
    <w:rsid w:val="00F35760"/>
    <w:rsid w:val="00F36FFD"/>
    <w:rsid w:val="00F41C2A"/>
    <w:rsid w:val="00F445EB"/>
    <w:rsid w:val="00F45384"/>
    <w:rsid w:val="00F54116"/>
    <w:rsid w:val="00F60E4A"/>
    <w:rsid w:val="00F61250"/>
    <w:rsid w:val="00F61D26"/>
    <w:rsid w:val="00F621E6"/>
    <w:rsid w:val="00F63D1B"/>
    <w:rsid w:val="00F65DE8"/>
    <w:rsid w:val="00F671D7"/>
    <w:rsid w:val="00F71DDF"/>
    <w:rsid w:val="00F731CA"/>
    <w:rsid w:val="00F73B4C"/>
    <w:rsid w:val="00F741E0"/>
    <w:rsid w:val="00F75C5A"/>
    <w:rsid w:val="00F7632C"/>
    <w:rsid w:val="00F76970"/>
    <w:rsid w:val="00F817CB"/>
    <w:rsid w:val="00F819A1"/>
    <w:rsid w:val="00F859D2"/>
    <w:rsid w:val="00F85DA2"/>
    <w:rsid w:val="00F87D61"/>
    <w:rsid w:val="00F95E85"/>
    <w:rsid w:val="00F96F21"/>
    <w:rsid w:val="00FB12A1"/>
    <w:rsid w:val="00FB564E"/>
    <w:rsid w:val="00FB6B05"/>
    <w:rsid w:val="00FC248E"/>
    <w:rsid w:val="00FC3D38"/>
    <w:rsid w:val="00FC668B"/>
    <w:rsid w:val="00FC676F"/>
    <w:rsid w:val="00FC7D2A"/>
    <w:rsid w:val="00FD2153"/>
    <w:rsid w:val="00FD43F8"/>
    <w:rsid w:val="00FD64AF"/>
    <w:rsid w:val="00FE0A7D"/>
    <w:rsid w:val="00FE0CDF"/>
    <w:rsid w:val="00FE51C8"/>
    <w:rsid w:val="00FF033F"/>
    <w:rsid w:val="00FF03D9"/>
    <w:rsid w:val="00FF244C"/>
    <w:rsid w:val="00FF2BB4"/>
    <w:rsid w:val="00FF3733"/>
    <w:rsid w:val="00FF5C49"/>
    <w:rsid w:val="00FF60FB"/>
    <w:rsid w:val="00FF685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27627992"/>
  <w15:docId w15:val="{93331DF3-EC83-48B5-94DA-A84B6A6EC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D41"/>
    <w:pPr>
      <w:suppressAutoHyphens/>
      <w:spacing w:after="120"/>
    </w:pPr>
    <w:rPr>
      <w:rFonts w:asciiTheme="minorHAnsi" w:eastAsia="Times New Roman" w:hAnsiTheme="minorHAnsi"/>
      <w:szCs w:val="20"/>
      <w:lang w:eastAsia="en-US"/>
    </w:rPr>
  </w:style>
  <w:style w:type="paragraph" w:styleId="Heading3">
    <w:name w:val="heading 3"/>
    <w:basedOn w:val="Normal"/>
    <w:link w:val="Heading3Char"/>
    <w:uiPriority w:val="99"/>
    <w:qFormat/>
    <w:locked/>
    <w:rsid w:val="00374624"/>
    <w:pPr>
      <w:spacing w:before="100" w:beforeAutospacing="1" w:after="100" w:afterAutospacing="1"/>
      <w:outlineLvl w:val="2"/>
    </w:pPr>
    <w:rPr>
      <w:rFonts w:ascii="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locked/>
    <w:rsid w:val="00374624"/>
    <w:rPr>
      <w:rFonts w:ascii="Times New Roman" w:hAnsi="Times New Roman" w:cs="Times New Roman"/>
      <w:b/>
      <w:bCs/>
      <w:sz w:val="27"/>
      <w:szCs w:val="27"/>
    </w:rPr>
  </w:style>
  <w:style w:type="paragraph" w:styleId="Header">
    <w:name w:val="header"/>
    <w:basedOn w:val="Normal"/>
    <w:link w:val="HeaderChar"/>
    <w:uiPriority w:val="99"/>
    <w:rsid w:val="00856F35"/>
    <w:pPr>
      <w:tabs>
        <w:tab w:val="center" w:pos="4513"/>
        <w:tab w:val="right" w:pos="9026"/>
      </w:tabs>
    </w:pPr>
    <w:rPr>
      <w:rFonts w:eastAsia="Calibri" w:cs="Times New Roman"/>
      <w:lang w:eastAsia="ja-JP"/>
    </w:rPr>
  </w:style>
  <w:style w:type="character" w:customStyle="1" w:styleId="HeaderChar">
    <w:name w:val="Header Char"/>
    <w:basedOn w:val="DefaultParagraphFont"/>
    <w:link w:val="Header"/>
    <w:uiPriority w:val="99"/>
    <w:locked/>
    <w:rsid w:val="00856F35"/>
    <w:rPr>
      <w:rFonts w:cs="Times New Roman"/>
    </w:rPr>
  </w:style>
  <w:style w:type="paragraph" w:styleId="Footer">
    <w:name w:val="footer"/>
    <w:basedOn w:val="Normal"/>
    <w:link w:val="FooterChar"/>
    <w:uiPriority w:val="99"/>
    <w:semiHidden/>
    <w:rsid w:val="00856F35"/>
    <w:pPr>
      <w:tabs>
        <w:tab w:val="center" w:pos="4513"/>
        <w:tab w:val="right" w:pos="9026"/>
      </w:tabs>
    </w:pPr>
    <w:rPr>
      <w:rFonts w:eastAsia="Calibri" w:cs="Times New Roman"/>
      <w:lang w:eastAsia="ja-JP"/>
    </w:rPr>
  </w:style>
  <w:style w:type="character" w:customStyle="1" w:styleId="FooterChar">
    <w:name w:val="Footer Char"/>
    <w:basedOn w:val="DefaultParagraphFont"/>
    <w:link w:val="Footer"/>
    <w:uiPriority w:val="99"/>
    <w:semiHidden/>
    <w:locked/>
    <w:rsid w:val="00856F35"/>
    <w:rPr>
      <w:rFonts w:cs="Times New Roman"/>
    </w:rPr>
  </w:style>
  <w:style w:type="paragraph" w:styleId="BalloonText">
    <w:name w:val="Balloon Text"/>
    <w:basedOn w:val="Normal"/>
    <w:link w:val="BalloonTextChar"/>
    <w:uiPriority w:val="99"/>
    <w:semiHidden/>
    <w:rsid w:val="00856F35"/>
    <w:rPr>
      <w:rFonts w:ascii="Tahoma" w:eastAsia="Calibri" w:hAnsi="Tahoma" w:cs="Times New Roman"/>
      <w:sz w:val="16"/>
      <w:szCs w:val="16"/>
      <w:lang w:eastAsia="ja-JP"/>
    </w:rPr>
  </w:style>
  <w:style w:type="character" w:customStyle="1" w:styleId="BalloonTextChar">
    <w:name w:val="Balloon Text Char"/>
    <w:basedOn w:val="DefaultParagraphFont"/>
    <w:link w:val="BalloonText"/>
    <w:uiPriority w:val="99"/>
    <w:semiHidden/>
    <w:locked/>
    <w:rsid w:val="00856F35"/>
    <w:rPr>
      <w:rFonts w:ascii="Tahoma" w:hAnsi="Tahoma" w:cs="Times New Roman"/>
      <w:sz w:val="16"/>
    </w:rPr>
  </w:style>
  <w:style w:type="paragraph" w:customStyle="1" w:styleId="NoParagraphStyle">
    <w:name w:val="[No Paragraph Style]"/>
    <w:uiPriority w:val="99"/>
    <w:rsid w:val="00856F35"/>
    <w:pPr>
      <w:autoSpaceDE w:val="0"/>
      <w:autoSpaceDN w:val="0"/>
      <w:adjustRightInd w:val="0"/>
      <w:spacing w:line="288" w:lineRule="auto"/>
      <w:textAlignment w:val="center"/>
    </w:pPr>
    <w:rPr>
      <w:rFonts w:ascii="Times Regular" w:eastAsia="Times New Roman" w:hAnsi="Times Regular" w:cs="Times Regular"/>
      <w:color w:val="000000"/>
      <w:sz w:val="24"/>
      <w:szCs w:val="24"/>
      <w:lang w:eastAsia="en-US"/>
    </w:rPr>
  </w:style>
  <w:style w:type="paragraph" w:customStyle="1" w:styleId="Default">
    <w:name w:val="Default"/>
    <w:uiPriority w:val="99"/>
    <w:rsid w:val="0043114A"/>
    <w:pPr>
      <w:autoSpaceDE w:val="0"/>
      <w:autoSpaceDN w:val="0"/>
      <w:adjustRightInd w:val="0"/>
    </w:pPr>
    <w:rPr>
      <w:color w:val="000000"/>
      <w:sz w:val="24"/>
      <w:szCs w:val="24"/>
    </w:rPr>
  </w:style>
  <w:style w:type="character" w:customStyle="1" w:styleId="A0">
    <w:name w:val="A0"/>
    <w:uiPriority w:val="99"/>
    <w:rsid w:val="0043114A"/>
    <w:rPr>
      <w:color w:val="000000"/>
      <w:sz w:val="14"/>
    </w:rPr>
  </w:style>
  <w:style w:type="paragraph" w:styleId="List">
    <w:name w:val="List"/>
    <w:basedOn w:val="Normal"/>
    <w:uiPriority w:val="99"/>
    <w:rsid w:val="00C54DB6"/>
    <w:pPr>
      <w:ind w:left="360" w:hanging="360"/>
    </w:pPr>
    <w:rPr>
      <w:rFonts w:ascii="Times New Roman" w:hAnsi="Times New Roman" w:cs="Times New Roman"/>
    </w:rPr>
  </w:style>
  <w:style w:type="paragraph" w:customStyle="1" w:styleId="BodySingle">
    <w:name w:val="Body Single"/>
    <w:uiPriority w:val="99"/>
    <w:rsid w:val="00C54DB6"/>
    <w:rPr>
      <w:rFonts w:ascii="Times New Roman" w:eastAsia="Times New Roman" w:hAnsi="Times New Roman" w:cs="Times New Roman"/>
      <w:color w:val="000000"/>
      <w:sz w:val="24"/>
      <w:szCs w:val="20"/>
      <w:lang w:val="en-US" w:eastAsia="en-US"/>
    </w:rPr>
  </w:style>
  <w:style w:type="character" w:styleId="Hyperlink">
    <w:name w:val="Hyperlink"/>
    <w:basedOn w:val="DefaultParagraphFont"/>
    <w:uiPriority w:val="99"/>
    <w:rsid w:val="00FC668B"/>
    <w:rPr>
      <w:rFonts w:cs="Times New Roman"/>
      <w:color w:val="0000FF"/>
      <w:u w:val="single"/>
    </w:rPr>
  </w:style>
  <w:style w:type="paragraph" w:styleId="ListParagraph">
    <w:name w:val="List Paragraph"/>
    <w:basedOn w:val="Normal"/>
    <w:uiPriority w:val="99"/>
    <w:qFormat/>
    <w:rsid w:val="00403EFF"/>
    <w:pPr>
      <w:ind w:left="720"/>
      <w:contextualSpacing/>
    </w:pPr>
    <w:rPr>
      <w:rFonts w:ascii="Calibri" w:eastAsia="Calibri" w:hAnsi="Calibri" w:cs="Times New Roman"/>
      <w:szCs w:val="22"/>
      <w:lang w:eastAsia="en-GB"/>
    </w:rPr>
  </w:style>
  <w:style w:type="character" w:customStyle="1" w:styleId="apple-converted-space">
    <w:name w:val="apple-converted-space"/>
    <w:basedOn w:val="DefaultParagraphFont"/>
    <w:uiPriority w:val="99"/>
    <w:rsid w:val="00374624"/>
    <w:rPr>
      <w:rFonts w:cs="Times New Roman"/>
    </w:rPr>
  </w:style>
  <w:style w:type="character" w:styleId="Emphasis">
    <w:name w:val="Emphasis"/>
    <w:basedOn w:val="DefaultParagraphFont"/>
    <w:uiPriority w:val="99"/>
    <w:qFormat/>
    <w:locked/>
    <w:rsid w:val="00374624"/>
    <w:rPr>
      <w:rFonts w:cs="Times New Roman"/>
      <w:i/>
      <w:iCs/>
    </w:rPr>
  </w:style>
  <w:style w:type="character" w:styleId="FollowedHyperlink">
    <w:name w:val="FollowedHyperlink"/>
    <w:basedOn w:val="DefaultParagraphFont"/>
    <w:uiPriority w:val="99"/>
    <w:rsid w:val="00374624"/>
    <w:rPr>
      <w:rFonts w:cs="Times New Roman"/>
      <w:color w:val="800080"/>
      <w:u w:val="single"/>
    </w:rPr>
  </w:style>
  <w:style w:type="character" w:styleId="CommentReference">
    <w:name w:val="annotation reference"/>
    <w:basedOn w:val="DefaultParagraphFont"/>
    <w:uiPriority w:val="99"/>
    <w:semiHidden/>
    <w:rsid w:val="00D11595"/>
    <w:rPr>
      <w:rFonts w:cs="Times New Roman"/>
      <w:sz w:val="16"/>
      <w:szCs w:val="16"/>
    </w:rPr>
  </w:style>
  <w:style w:type="paragraph" w:styleId="CommentText">
    <w:name w:val="annotation text"/>
    <w:basedOn w:val="Normal"/>
    <w:link w:val="CommentTextChar"/>
    <w:uiPriority w:val="99"/>
    <w:semiHidden/>
    <w:rsid w:val="00D11595"/>
  </w:style>
  <w:style w:type="character" w:customStyle="1" w:styleId="CommentTextChar">
    <w:name w:val="Comment Text Char"/>
    <w:basedOn w:val="DefaultParagraphFont"/>
    <w:link w:val="CommentText"/>
    <w:uiPriority w:val="99"/>
    <w:semiHidden/>
    <w:locked/>
    <w:rsid w:val="00DD34C1"/>
    <w:rPr>
      <w:rFonts w:eastAsia="Times New Roman" w:cs="Times New Roman"/>
      <w:sz w:val="20"/>
      <w:szCs w:val="20"/>
      <w:lang w:eastAsia="en-US"/>
    </w:rPr>
  </w:style>
  <w:style w:type="paragraph" w:styleId="CommentSubject">
    <w:name w:val="annotation subject"/>
    <w:basedOn w:val="CommentText"/>
    <w:next w:val="CommentText"/>
    <w:link w:val="CommentSubjectChar"/>
    <w:uiPriority w:val="99"/>
    <w:semiHidden/>
    <w:rsid w:val="00D11595"/>
    <w:rPr>
      <w:b/>
      <w:bCs/>
    </w:rPr>
  </w:style>
  <w:style w:type="character" w:customStyle="1" w:styleId="CommentSubjectChar">
    <w:name w:val="Comment Subject Char"/>
    <w:basedOn w:val="CommentTextChar"/>
    <w:link w:val="CommentSubject"/>
    <w:uiPriority w:val="99"/>
    <w:semiHidden/>
    <w:locked/>
    <w:rsid w:val="00DD34C1"/>
    <w:rPr>
      <w:rFonts w:eastAsia="Times New Roman" w:cs="Times New Roman"/>
      <w:b/>
      <w:bCs/>
      <w:sz w:val="20"/>
      <w:szCs w:val="20"/>
      <w:lang w:eastAsia="en-US"/>
    </w:rPr>
  </w:style>
  <w:style w:type="table" w:styleId="TableGrid">
    <w:name w:val="Table Grid"/>
    <w:basedOn w:val="TableNormal"/>
    <w:locked/>
    <w:rsid w:val="007D50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D65C7"/>
    <w:rPr>
      <w:rFonts w:eastAsia="Times New Roman"/>
      <w:sz w:val="20"/>
      <w:szCs w:val="20"/>
      <w:lang w:eastAsia="en-US"/>
    </w:rPr>
  </w:style>
  <w:style w:type="character" w:styleId="UnresolvedMention">
    <w:name w:val="Unresolved Mention"/>
    <w:basedOn w:val="DefaultParagraphFont"/>
    <w:uiPriority w:val="99"/>
    <w:semiHidden/>
    <w:unhideWhenUsed/>
    <w:rsid w:val="00FC7D2A"/>
    <w:rPr>
      <w:color w:val="605E5C"/>
      <w:shd w:val="clear" w:color="auto" w:fill="E1DFDD"/>
    </w:rPr>
  </w:style>
  <w:style w:type="paragraph" w:styleId="NormalWeb">
    <w:name w:val="Normal (Web)"/>
    <w:basedOn w:val="Normal"/>
    <w:uiPriority w:val="99"/>
    <w:unhideWhenUsed/>
    <w:rsid w:val="00830743"/>
    <w:pPr>
      <w:spacing w:before="100" w:beforeAutospacing="1" w:after="100" w:afterAutospacing="1"/>
    </w:pPr>
    <w:rPr>
      <w:rFonts w:ascii="Times New Roman" w:hAnsi="Times New Roman" w:cs="Times New Roman"/>
      <w:sz w:val="24"/>
      <w:szCs w:val="24"/>
      <w:lang w:eastAsia="en-GB"/>
    </w:rPr>
  </w:style>
  <w:style w:type="character" w:styleId="Strong">
    <w:name w:val="Strong"/>
    <w:basedOn w:val="DefaultParagraphFont"/>
    <w:uiPriority w:val="22"/>
    <w:qFormat/>
    <w:locked/>
    <w:rsid w:val="00830743"/>
    <w:rPr>
      <w:b/>
      <w:bCs/>
    </w:rPr>
  </w:style>
  <w:style w:type="character" w:customStyle="1" w:styleId="normaltextrun">
    <w:name w:val="normaltextrun"/>
    <w:basedOn w:val="DefaultParagraphFont"/>
    <w:rsid w:val="00881E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898711">
      <w:bodyDiv w:val="1"/>
      <w:marLeft w:val="0"/>
      <w:marRight w:val="0"/>
      <w:marTop w:val="0"/>
      <w:marBottom w:val="0"/>
      <w:divBdr>
        <w:top w:val="none" w:sz="0" w:space="0" w:color="auto"/>
        <w:left w:val="none" w:sz="0" w:space="0" w:color="auto"/>
        <w:bottom w:val="none" w:sz="0" w:space="0" w:color="auto"/>
        <w:right w:val="none" w:sz="0" w:space="0" w:color="auto"/>
      </w:divBdr>
    </w:div>
    <w:div w:id="296490841">
      <w:bodyDiv w:val="1"/>
      <w:marLeft w:val="0"/>
      <w:marRight w:val="0"/>
      <w:marTop w:val="0"/>
      <w:marBottom w:val="0"/>
      <w:divBdr>
        <w:top w:val="none" w:sz="0" w:space="0" w:color="auto"/>
        <w:left w:val="none" w:sz="0" w:space="0" w:color="auto"/>
        <w:bottom w:val="none" w:sz="0" w:space="0" w:color="auto"/>
        <w:right w:val="none" w:sz="0" w:space="0" w:color="auto"/>
      </w:divBdr>
    </w:div>
    <w:div w:id="813526710">
      <w:bodyDiv w:val="1"/>
      <w:marLeft w:val="0"/>
      <w:marRight w:val="0"/>
      <w:marTop w:val="0"/>
      <w:marBottom w:val="0"/>
      <w:divBdr>
        <w:top w:val="none" w:sz="0" w:space="0" w:color="auto"/>
        <w:left w:val="none" w:sz="0" w:space="0" w:color="auto"/>
        <w:bottom w:val="none" w:sz="0" w:space="0" w:color="auto"/>
        <w:right w:val="none" w:sz="0" w:space="0" w:color="auto"/>
      </w:divBdr>
    </w:div>
    <w:div w:id="1351640864">
      <w:bodyDiv w:val="1"/>
      <w:marLeft w:val="0"/>
      <w:marRight w:val="0"/>
      <w:marTop w:val="0"/>
      <w:marBottom w:val="0"/>
      <w:divBdr>
        <w:top w:val="none" w:sz="0" w:space="0" w:color="auto"/>
        <w:left w:val="none" w:sz="0" w:space="0" w:color="auto"/>
        <w:bottom w:val="none" w:sz="0" w:space="0" w:color="auto"/>
        <w:right w:val="none" w:sz="0" w:space="0" w:color="auto"/>
      </w:divBdr>
    </w:div>
    <w:div w:id="1421220493">
      <w:bodyDiv w:val="1"/>
      <w:marLeft w:val="0"/>
      <w:marRight w:val="0"/>
      <w:marTop w:val="0"/>
      <w:marBottom w:val="0"/>
      <w:divBdr>
        <w:top w:val="none" w:sz="0" w:space="0" w:color="auto"/>
        <w:left w:val="none" w:sz="0" w:space="0" w:color="auto"/>
        <w:bottom w:val="none" w:sz="0" w:space="0" w:color="auto"/>
        <w:right w:val="none" w:sz="0" w:space="0" w:color="auto"/>
      </w:divBdr>
    </w:div>
    <w:div w:id="1498419276">
      <w:bodyDiv w:val="1"/>
      <w:marLeft w:val="0"/>
      <w:marRight w:val="0"/>
      <w:marTop w:val="0"/>
      <w:marBottom w:val="0"/>
      <w:divBdr>
        <w:top w:val="none" w:sz="0" w:space="0" w:color="auto"/>
        <w:left w:val="none" w:sz="0" w:space="0" w:color="auto"/>
        <w:bottom w:val="none" w:sz="0" w:space="0" w:color="auto"/>
        <w:right w:val="none" w:sz="0" w:space="0" w:color="auto"/>
      </w:divBdr>
    </w:div>
    <w:div w:id="1974363109">
      <w:marLeft w:val="0"/>
      <w:marRight w:val="0"/>
      <w:marTop w:val="0"/>
      <w:marBottom w:val="0"/>
      <w:divBdr>
        <w:top w:val="none" w:sz="0" w:space="0" w:color="auto"/>
        <w:left w:val="none" w:sz="0" w:space="0" w:color="auto"/>
        <w:bottom w:val="none" w:sz="0" w:space="0" w:color="auto"/>
        <w:right w:val="none" w:sz="0" w:space="0" w:color="auto"/>
      </w:divBdr>
    </w:div>
    <w:div w:id="1974363110">
      <w:marLeft w:val="0"/>
      <w:marRight w:val="0"/>
      <w:marTop w:val="0"/>
      <w:marBottom w:val="0"/>
      <w:divBdr>
        <w:top w:val="none" w:sz="0" w:space="0" w:color="auto"/>
        <w:left w:val="none" w:sz="0" w:space="0" w:color="auto"/>
        <w:bottom w:val="none" w:sz="0" w:space="0" w:color="auto"/>
        <w:right w:val="none" w:sz="0" w:space="0" w:color="auto"/>
      </w:divBdr>
    </w:div>
    <w:div w:id="1974363111">
      <w:marLeft w:val="0"/>
      <w:marRight w:val="0"/>
      <w:marTop w:val="0"/>
      <w:marBottom w:val="0"/>
      <w:divBdr>
        <w:top w:val="none" w:sz="0" w:space="0" w:color="auto"/>
        <w:left w:val="none" w:sz="0" w:space="0" w:color="auto"/>
        <w:bottom w:val="none" w:sz="0" w:space="0" w:color="auto"/>
        <w:right w:val="none" w:sz="0" w:space="0" w:color="auto"/>
      </w:divBdr>
    </w:div>
    <w:div w:id="1974363112">
      <w:marLeft w:val="0"/>
      <w:marRight w:val="0"/>
      <w:marTop w:val="0"/>
      <w:marBottom w:val="0"/>
      <w:divBdr>
        <w:top w:val="none" w:sz="0" w:space="0" w:color="auto"/>
        <w:left w:val="none" w:sz="0" w:space="0" w:color="auto"/>
        <w:bottom w:val="none" w:sz="0" w:space="0" w:color="auto"/>
        <w:right w:val="none" w:sz="0" w:space="0" w:color="auto"/>
      </w:divBdr>
    </w:div>
    <w:div w:id="1974363113">
      <w:marLeft w:val="0"/>
      <w:marRight w:val="0"/>
      <w:marTop w:val="0"/>
      <w:marBottom w:val="0"/>
      <w:divBdr>
        <w:top w:val="none" w:sz="0" w:space="0" w:color="auto"/>
        <w:left w:val="none" w:sz="0" w:space="0" w:color="auto"/>
        <w:bottom w:val="none" w:sz="0" w:space="0" w:color="auto"/>
        <w:right w:val="none" w:sz="0" w:space="0" w:color="auto"/>
      </w:divBdr>
    </w:div>
    <w:div w:id="1974363114">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oadworks@southampton.gov.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ur02.safelinks.protection.outlook.com/?url=http%3A%2F%2Fbit.ly%2FSouthamptonTravel&amp;data=02%7C01%7CGrace.Small%40balfourbeatty.com%7C54c55a2f8aed4f7581f408d86a8eb130%7Ca04222fe0c5c40bb842097a219ba514e%7C0%7C0%7C637376508369594384&amp;sdata=8c%2BcDZFAIPME4A6Pbqhxs9A5qn5phYmbpRxTEuhqeaA%3D&amp;reserved=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Flow_SignoffStatus xmlns="88c17cd3-c790-4507-ac52-2047882612d3" xsi:nil="true"/>
    <SharedWithUsers xmlns="a532f76a-ce38-44a9-9961-59e3abeb318f">
      <UserInfo>
        <DisplayName>Parker, Jay</DisplayName>
        <AccountId>21</AccountId>
        <AccountType/>
      </UserInfo>
      <UserInfo>
        <DisplayName>Baron, Tom</DisplayName>
        <AccountId>13403</AccountId>
        <AccountType/>
      </UserInfo>
      <UserInfo>
        <DisplayName>Amos, Laura</DisplayName>
        <AccountId>12916</AccountId>
        <AccountType/>
      </UserInfo>
    </SharedWithUsers>
    <TaxCatchAll xmlns="a532f76a-ce38-44a9-9961-59e3abeb318f" xsi:nil="true"/>
    <lcf76f155ced4ddcb4097134ff3c332f xmlns="88c17cd3-c790-4507-ac52-2047882612d3">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36C6B0F0582D34F89231A9339E1A4DC" ma:contentTypeVersion="18" ma:contentTypeDescription="Create a new document." ma:contentTypeScope="" ma:versionID="996cda926e16e6c32b1cd17842d26d38">
  <xsd:schema xmlns:xsd="http://www.w3.org/2001/XMLSchema" xmlns:xs="http://www.w3.org/2001/XMLSchema" xmlns:p="http://schemas.microsoft.com/office/2006/metadata/properties" xmlns:ns2="a532f76a-ce38-44a9-9961-59e3abeb318f" xmlns:ns3="88c17cd3-c790-4507-ac52-2047882612d3" targetNamespace="http://schemas.microsoft.com/office/2006/metadata/properties" ma:root="true" ma:fieldsID="6b690bccbaf91f46ec8df099ed05cafd" ns2:_="" ns3:_="">
    <xsd:import namespace="a532f76a-ce38-44a9-9961-59e3abeb318f"/>
    <xsd:import namespace="88c17cd3-c790-4507-ac52-2047882612d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_Flow_SignoffStatu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32f76a-ce38-44a9-9961-59e3abeb318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3d32730-0821-4d9d-aa32-ac51f5ce2541}" ma:internalName="TaxCatchAll" ma:showField="CatchAllData" ma:web="a532f76a-ce38-44a9-9961-59e3abeb318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8c17cd3-c790-4507-ac52-2047882612d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1d7da1d1-48b2-4290-97c5-7b0b46bcc558"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AE2B5A-728D-4B5A-918F-D3DF71885617}">
  <ds:schemaRefs>
    <ds:schemaRef ds:uri="http://schemas.microsoft.com/sharepoint/v3/contenttype/forms"/>
  </ds:schemaRefs>
</ds:datastoreItem>
</file>

<file path=customXml/itemProps2.xml><?xml version="1.0" encoding="utf-8"?>
<ds:datastoreItem xmlns:ds="http://schemas.openxmlformats.org/officeDocument/2006/customXml" ds:itemID="{D86777B6-CEF2-40AE-8509-CEABA82C9F4A}">
  <ds:schemaRefs>
    <ds:schemaRef ds:uri="http://schemas.openxmlformats.org/officeDocument/2006/bibliography"/>
  </ds:schemaRefs>
</ds:datastoreItem>
</file>

<file path=customXml/itemProps3.xml><?xml version="1.0" encoding="utf-8"?>
<ds:datastoreItem xmlns:ds="http://schemas.openxmlformats.org/officeDocument/2006/customXml" ds:itemID="{3191FAB5-60C7-4BDE-AFF1-B6D24BA4494E}">
  <ds:schemaRefs>
    <ds:schemaRef ds:uri="http://schemas.microsoft.com/office/2006/metadata/properties"/>
    <ds:schemaRef ds:uri="http://schemas.microsoft.com/office/infopath/2007/PartnerControls"/>
    <ds:schemaRef ds:uri="88c17cd3-c790-4507-ac52-2047882612d3"/>
    <ds:schemaRef ds:uri="a532f76a-ce38-44a9-9961-59e3abeb318f"/>
  </ds:schemaRefs>
</ds:datastoreItem>
</file>

<file path=customXml/itemProps4.xml><?xml version="1.0" encoding="utf-8"?>
<ds:datastoreItem xmlns:ds="http://schemas.openxmlformats.org/officeDocument/2006/customXml" ds:itemID="{739F068A-7535-49C9-9C76-B4D8EA261F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32f76a-ce38-44a9-9961-59e3abeb318f"/>
    <ds:schemaRef ds:uri="88c17cd3-c790-4507-ac52-2047882612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50</TotalTime>
  <Pages>2</Pages>
  <Words>720</Words>
  <Characters>410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Balfour Beatty</Company>
  <LinksUpToDate>false</LinksUpToDate>
  <CharactersWithSpaces>4816</CharactersWithSpaces>
  <SharedDoc>false</SharedDoc>
  <HLinks>
    <vt:vector size="12" baseType="variant">
      <vt:variant>
        <vt:i4>7995407</vt:i4>
      </vt:variant>
      <vt:variant>
        <vt:i4>3</vt:i4>
      </vt:variant>
      <vt:variant>
        <vt:i4>0</vt:i4>
      </vt:variant>
      <vt:variant>
        <vt:i4>5</vt:i4>
      </vt:variant>
      <vt:variant>
        <vt:lpwstr>mailto:roadworks@southampton.gov.uk</vt:lpwstr>
      </vt:variant>
      <vt:variant>
        <vt:lpwstr/>
      </vt:variant>
      <vt:variant>
        <vt:i4>3211299</vt:i4>
      </vt:variant>
      <vt:variant>
        <vt:i4>0</vt:i4>
      </vt:variant>
      <vt:variant>
        <vt:i4>0</vt:i4>
      </vt:variant>
      <vt:variant>
        <vt:i4>5</vt:i4>
      </vt:variant>
      <vt:variant>
        <vt:lpwstr>https://eur02.safelinks.protection.outlook.com/?url=http%3A%2F%2Fbit.ly%2FSouthamptonTravel&amp;data=02%7C01%7CGrace.Small%40balfourbeatty.com%7C54c55a2f8aed4f7581f408d86a8eb130%7Ca04222fe0c5c40bb842097a219ba514e%7C0%7C0%7C637376508369594384&amp;sdata=8c%2BcDZFAIPME4A6Pbqhxs9A5qn5phYmbpRxTEuhqeaA%3D&amp;reserve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nne.Lamerton</dc:creator>
  <cp:keywords/>
  <cp:lastModifiedBy>Parker, Jay</cp:lastModifiedBy>
  <cp:revision>90</cp:revision>
  <cp:lastPrinted>2014-11-26T17:17:00Z</cp:lastPrinted>
  <dcterms:created xsi:type="dcterms:W3CDTF">2022-07-22T12:55:00Z</dcterms:created>
  <dcterms:modified xsi:type="dcterms:W3CDTF">2022-08-01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PSDescription">
    <vt:lpwstr/>
  </property>
  <property fmtid="{D5CDD505-2E9C-101B-9397-08002B2CF9AE}" pid="3" name="Owner">
    <vt:lpwstr/>
  </property>
  <property fmtid="{D5CDD505-2E9C-101B-9397-08002B2CF9AE}" pid="4" name="Status">
    <vt:lpwstr/>
  </property>
  <property fmtid="{D5CDD505-2E9C-101B-9397-08002B2CF9AE}" pid="5" name="ContentTypeId">
    <vt:lpwstr>0x010100936C6B0F0582D34F89231A9339E1A4DC</vt:lpwstr>
  </property>
  <property fmtid="{D5CDD505-2E9C-101B-9397-08002B2CF9AE}" pid="6" name="Order">
    <vt:r8>2122300</vt:r8>
  </property>
  <property fmtid="{D5CDD505-2E9C-101B-9397-08002B2CF9AE}" pid="7" name="ComplianceAssetId">
    <vt:lpwstr/>
  </property>
  <property fmtid="{D5CDD505-2E9C-101B-9397-08002B2CF9AE}" pid="8" name="MediaServiceImageTags">
    <vt:lpwstr/>
  </property>
</Properties>
</file>